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4F7A1" w14:textId="7E35E105" w:rsidR="00A60408" w:rsidRDefault="004E32E5" w:rsidP="00A60408">
      <w:pPr>
        <w:pStyle w:val="ESEL-ttulo"/>
      </w:pPr>
      <w:r w:rsidRPr="00370668">
        <w:t>Identificação do projeto</w:t>
      </w:r>
    </w:p>
    <w:p w14:paraId="35E51206" w14:textId="06AE41A7" w:rsidR="004E32E5" w:rsidRDefault="00395D21" w:rsidP="004E32E5">
      <w:pPr>
        <w:pStyle w:val="ESEL-sub-ttulo"/>
      </w:pPr>
      <w:r w:rsidRPr="00370668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0" wp14:anchorId="7FBD8776" wp14:editId="0C4AC9AC">
                <wp:simplePos x="0" y="0"/>
                <wp:positionH relativeFrom="column">
                  <wp:posOffset>227965</wp:posOffset>
                </wp:positionH>
                <wp:positionV relativeFrom="paragraph">
                  <wp:posOffset>360045</wp:posOffset>
                </wp:positionV>
                <wp:extent cx="5508000" cy="450000"/>
                <wp:effectExtent l="0" t="0" r="16510" b="2667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E059E" w14:textId="5D9E09A9" w:rsidR="00395D21" w:rsidRPr="00370668" w:rsidRDefault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BD8776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17.95pt;margin-top:28.35pt;width:433.7pt;height:35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" o:allowoverlap="f">
                <v:textbox>
                  <w:txbxContent>
                    <w:p w14:paraId="047E059E" w14:textId="5D9E09A9" w:rsidR="00395D21" w:rsidRPr="00370668" w:rsidRDefault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342F8B">
        <w:t>T</w:t>
      </w:r>
      <w:r w:rsidR="004E32E5" w:rsidRPr="00370668">
        <w:t>ítulo do projeto em português</w:t>
      </w:r>
    </w:p>
    <w:p w14:paraId="5FFFD10F" w14:textId="77777777" w:rsidR="00800369" w:rsidRPr="00370668" w:rsidRDefault="00800369" w:rsidP="00581B38">
      <w:pPr>
        <w:pStyle w:val="ESEL-sub-ttulo"/>
        <w:numPr>
          <w:ilvl w:val="0"/>
          <w:numId w:val="0"/>
        </w:numPr>
        <w:ind w:left="1080"/>
      </w:pPr>
    </w:p>
    <w:p w14:paraId="2A206FD6" w14:textId="40A1BE00" w:rsidR="004E32E5" w:rsidRDefault="00342F8B" w:rsidP="004E32E5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1" layoutInCell="1" allowOverlap="0" wp14:anchorId="10B3BF9D" wp14:editId="09BB3431">
                <wp:simplePos x="0" y="0"/>
                <wp:positionH relativeFrom="column">
                  <wp:posOffset>266065</wp:posOffset>
                </wp:positionH>
                <wp:positionV relativeFrom="paragraph">
                  <wp:posOffset>371475</wp:posOffset>
                </wp:positionV>
                <wp:extent cx="5508000" cy="450000"/>
                <wp:effectExtent l="0" t="0" r="16510" b="26670"/>
                <wp:wrapSquare wrapText="bothSides"/>
                <wp:docPr id="1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DE51D" w14:textId="5DCA868F" w:rsidR="00FB0A21" w:rsidRPr="00370668" w:rsidRDefault="00FB0A21" w:rsidP="00FB0A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3BF9D" id="_x0000_s1027" type="#_x0000_t202" style="position:absolute;left:0;text-align:left;margin-left:20.95pt;margin-top:29.25pt;width:433.7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" o:allowoverlap="f">
                <v:textbox>
                  <w:txbxContent>
                    <w:p w14:paraId="004DE51D" w14:textId="5DCA868F" w:rsidR="00FB0A21" w:rsidRPr="00370668" w:rsidRDefault="00FB0A21" w:rsidP="00FB0A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>
        <w:t xml:space="preserve">Título do projeto em inglês </w:t>
      </w:r>
    </w:p>
    <w:p w14:paraId="1D614F2B" w14:textId="77777777" w:rsidR="00800369" w:rsidRDefault="00800369" w:rsidP="00581B38">
      <w:pPr>
        <w:pStyle w:val="ESEL-sub-ttulo"/>
        <w:numPr>
          <w:ilvl w:val="0"/>
          <w:numId w:val="0"/>
        </w:numPr>
        <w:ind w:left="1080"/>
      </w:pPr>
    </w:p>
    <w:p w14:paraId="6EA83BE3" w14:textId="391C7D31" w:rsidR="004E32E5" w:rsidRDefault="00342F8B" w:rsidP="00581B38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1" layoutInCell="1" allowOverlap="0" wp14:anchorId="4D1A8902" wp14:editId="15FE00AC">
                <wp:simplePos x="0" y="0"/>
                <wp:positionH relativeFrom="column">
                  <wp:posOffset>302260</wp:posOffset>
                </wp:positionH>
                <wp:positionV relativeFrom="paragraph">
                  <wp:posOffset>379095</wp:posOffset>
                </wp:positionV>
                <wp:extent cx="5508000" cy="450000"/>
                <wp:effectExtent l="0" t="0" r="16510" b="26670"/>
                <wp:wrapSquare wrapText="bothSides"/>
                <wp:docPr id="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8210C" w14:textId="77777777" w:rsidR="00370668" w:rsidRPr="00370668" w:rsidRDefault="00370668" w:rsidP="003706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A8902" id="_x0000_s1028" type="#_x0000_t202" style="position:absolute;left:0;text-align:left;margin-left:23.8pt;margin-top:29.85pt;width:433.7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" o:allowoverlap="f">
                <v:textbox>
                  <w:txbxContent>
                    <w:p w14:paraId="6208210C" w14:textId="77777777" w:rsidR="00370668" w:rsidRPr="00370668" w:rsidRDefault="00370668" w:rsidP="003706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 w:rsidRPr="004E32E5">
        <w:t xml:space="preserve">Acrónimo do projeto </w:t>
      </w:r>
    </w:p>
    <w:p w14:paraId="2481AEA2" w14:textId="77777777" w:rsidR="00800369" w:rsidRDefault="00800369" w:rsidP="00914C34">
      <w:pPr>
        <w:pStyle w:val="ESEL-sub-ttulo"/>
        <w:numPr>
          <w:ilvl w:val="0"/>
          <w:numId w:val="0"/>
        </w:numPr>
        <w:ind w:left="360"/>
      </w:pPr>
    </w:p>
    <w:p w14:paraId="725B2EBF" w14:textId="3FBB8F65" w:rsidR="0099011C" w:rsidRDefault="00342F8B" w:rsidP="0099011C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1" layoutInCell="1" allowOverlap="0" wp14:anchorId="0D4520DF" wp14:editId="56785875">
                <wp:simplePos x="0" y="0"/>
                <wp:positionH relativeFrom="column">
                  <wp:posOffset>302260</wp:posOffset>
                </wp:positionH>
                <wp:positionV relativeFrom="paragraph">
                  <wp:posOffset>391795</wp:posOffset>
                </wp:positionV>
                <wp:extent cx="5508000" cy="450000"/>
                <wp:effectExtent l="0" t="0" r="16510" b="26670"/>
                <wp:wrapSquare wrapText="bothSides"/>
                <wp:docPr id="2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C790F" w14:textId="77777777" w:rsidR="00370668" w:rsidRPr="00370668" w:rsidRDefault="00370668" w:rsidP="003706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520DF" id="_x0000_s1029" type="#_x0000_t202" style="position:absolute;left:0;text-align:left;margin-left:23.8pt;margin-top:30.85pt;width:433.7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" o:allowoverlap="f">
                <v:textbox>
                  <w:txbxContent>
                    <w:p w14:paraId="708C790F" w14:textId="77777777" w:rsidR="00370668" w:rsidRPr="00370668" w:rsidRDefault="00370668" w:rsidP="003706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>
        <w:t xml:space="preserve">Área científica principal </w:t>
      </w:r>
    </w:p>
    <w:p w14:paraId="2F95450C" w14:textId="77777777" w:rsidR="00800369" w:rsidRDefault="00800369" w:rsidP="00914C34">
      <w:pPr>
        <w:pStyle w:val="ESEL-sub-ttulo"/>
        <w:numPr>
          <w:ilvl w:val="0"/>
          <w:numId w:val="0"/>
        </w:numPr>
        <w:ind w:left="360"/>
      </w:pPr>
    </w:p>
    <w:p w14:paraId="0AC0152F" w14:textId="3B01663A" w:rsidR="0099011C" w:rsidRDefault="00581B38" w:rsidP="00370668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1" layoutInCell="1" allowOverlap="1" wp14:anchorId="32639FD8" wp14:editId="61E66894">
                <wp:simplePos x="0" y="0"/>
                <wp:positionH relativeFrom="column">
                  <wp:posOffset>304800</wp:posOffset>
                </wp:positionH>
                <wp:positionV relativeFrom="paragraph">
                  <wp:posOffset>557530</wp:posOffset>
                </wp:positionV>
                <wp:extent cx="5508000" cy="1833880"/>
                <wp:effectExtent l="0" t="0" r="16510" b="16510"/>
                <wp:wrapSquare wrapText="bothSides"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1833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8AA2C" w14:textId="77777777" w:rsidR="00727D37" w:rsidRPr="00CB784B" w:rsidRDefault="00727D37" w:rsidP="000D27C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639FD8" id="_x0000_s1030" type="#_x0000_t202" style="position:absolute;left:0;text-align:left;margin-left:24pt;margin-top:43.9pt;width:433.7pt;height:144.4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">
                <v:textbox>
                  <w:txbxContent>
                    <w:p w14:paraId="5F78AA2C" w14:textId="77777777" w:rsidR="00727D37" w:rsidRPr="00CB784B" w:rsidRDefault="00727D37" w:rsidP="000D27C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>
        <w:t>Subáreas científicas</w:t>
      </w:r>
    </w:p>
    <w:p w14:paraId="1321AD71" w14:textId="7FD574E7" w:rsidR="0069352E" w:rsidRDefault="0069352E" w:rsidP="00914C34">
      <w:pPr>
        <w:pStyle w:val="ESEL-sub-ttulo"/>
        <w:numPr>
          <w:ilvl w:val="0"/>
          <w:numId w:val="0"/>
        </w:numPr>
        <w:ind w:left="1080" w:hanging="720"/>
      </w:pPr>
      <w:r>
        <w:br w:type="page"/>
      </w:r>
    </w:p>
    <w:p w14:paraId="605AD5B1" w14:textId="1BE735B8" w:rsidR="000D27C0" w:rsidRDefault="00342F8B" w:rsidP="0099011C">
      <w:pPr>
        <w:pStyle w:val="ESEL-sub-ttulo"/>
        <w:spacing w:line="240" w:lineRule="auto"/>
        <w:ind w:left="1077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2752" behindDoc="0" locked="1" layoutInCell="1" allowOverlap="0" wp14:anchorId="13F0BCD7" wp14:editId="3F6D45D8">
                <wp:simplePos x="0" y="0"/>
                <wp:positionH relativeFrom="column">
                  <wp:posOffset>266065</wp:posOffset>
                </wp:positionH>
                <wp:positionV relativeFrom="paragraph">
                  <wp:posOffset>537845</wp:posOffset>
                </wp:positionV>
                <wp:extent cx="5508000" cy="450000"/>
                <wp:effectExtent l="0" t="0" r="16510" b="26670"/>
                <wp:wrapSquare wrapText="bothSides"/>
                <wp:docPr id="3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FBBDA" w14:textId="77777777" w:rsidR="00320DFF" w:rsidRPr="00370668" w:rsidRDefault="00320DFF" w:rsidP="00320DF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BCD7" id="_x0000_s1031" type="#_x0000_t202" style="position:absolute;left:0;text-align:left;margin-left:20.95pt;margin-top:42.35pt;width:433.7pt;height:35.4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" o:allowoverlap="f">
                <v:textbox>
                  <w:txbxContent>
                    <w:p w14:paraId="3AAFBBDA" w14:textId="77777777" w:rsidR="00320DFF" w:rsidRPr="00370668" w:rsidRDefault="00320DFF" w:rsidP="00320DF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>Instituição financiadora (caso não haja, responda Sem financiamento)</w:t>
      </w:r>
    </w:p>
    <w:p w14:paraId="4EAE10EC" w14:textId="77777777" w:rsidR="00800369" w:rsidRDefault="00800369" w:rsidP="00320DFF">
      <w:pPr>
        <w:pStyle w:val="ESEL-sub-ttulo"/>
        <w:numPr>
          <w:ilvl w:val="0"/>
          <w:numId w:val="0"/>
        </w:numPr>
        <w:spacing w:line="240" w:lineRule="auto"/>
        <w:ind w:left="1080" w:hanging="720"/>
      </w:pPr>
    </w:p>
    <w:p w14:paraId="3F4E53D6" w14:textId="7271ECCF" w:rsidR="000D27C0" w:rsidRDefault="00342F8B" w:rsidP="00320DFF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1" layoutInCell="1" allowOverlap="0" wp14:anchorId="1F96393C" wp14:editId="4DD7F830">
                <wp:simplePos x="0" y="0"/>
                <wp:positionH relativeFrom="column">
                  <wp:posOffset>266065</wp:posOffset>
                </wp:positionH>
                <wp:positionV relativeFrom="paragraph">
                  <wp:posOffset>410210</wp:posOffset>
                </wp:positionV>
                <wp:extent cx="5508000" cy="450000"/>
                <wp:effectExtent l="0" t="0" r="16510" b="26670"/>
                <wp:wrapSquare wrapText="bothSides"/>
                <wp:docPr id="3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1078B" w14:textId="77777777" w:rsidR="00320DFF" w:rsidRPr="00370668" w:rsidRDefault="00320DFF" w:rsidP="00320DF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6393C" id="_x0000_s1032" type="#_x0000_t202" style="position:absolute;left:0;text-align:left;margin-left:20.95pt;margin-top:32.3pt;width:433.7pt;height:35.4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" o:allowoverlap="f">
                <v:textbox>
                  <w:txbxContent>
                    <w:p w14:paraId="4C01078B" w14:textId="77777777" w:rsidR="00320DFF" w:rsidRPr="00370668" w:rsidRDefault="00320DFF" w:rsidP="00320DF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 xml:space="preserve">Programa de financiamento </w:t>
      </w:r>
    </w:p>
    <w:p w14:paraId="5EA708EA" w14:textId="77777777" w:rsidR="00800369" w:rsidRDefault="00800369" w:rsidP="00320DFF">
      <w:pPr>
        <w:pStyle w:val="ESEL-sub-ttulo"/>
        <w:numPr>
          <w:ilvl w:val="0"/>
          <w:numId w:val="0"/>
        </w:numPr>
        <w:ind w:left="360"/>
      </w:pPr>
    </w:p>
    <w:p w14:paraId="607620B6" w14:textId="41960A17" w:rsidR="000D27C0" w:rsidRDefault="00342F8B" w:rsidP="003F28C5">
      <w:pPr>
        <w:pStyle w:val="ESEL-sub-ttulo"/>
        <w:spacing w:line="240" w:lineRule="auto"/>
        <w:ind w:left="107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6848" behindDoc="0" locked="1" layoutInCell="1" allowOverlap="0" wp14:anchorId="4BC24762" wp14:editId="498AE81D">
                <wp:simplePos x="0" y="0"/>
                <wp:positionH relativeFrom="column">
                  <wp:posOffset>266065</wp:posOffset>
                </wp:positionH>
                <wp:positionV relativeFrom="paragraph">
                  <wp:posOffset>659130</wp:posOffset>
                </wp:positionV>
                <wp:extent cx="5508000" cy="450000"/>
                <wp:effectExtent l="0" t="0" r="16510" b="26670"/>
                <wp:wrapSquare wrapText="bothSides"/>
                <wp:docPr id="3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9F90E" w14:textId="77777777" w:rsidR="00576D39" w:rsidRPr="00370668" w:rsidRDefault="00576D39" w:rsidP="00576D39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C24762" id="_x0000_s1033" type="#_x0000_t202" style="position:absolute;left:0;text-align:left;margin-left:20.95pt;margin-top:51.9pt;width:433.7pt;height:35.4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" o:allowoverlap="f">
                <v:textbox>
                  <w:txbxContent>
                    <w:p w14:paraId="2139F90E" w14:textId="77777777" w:rsidR="00576D39" w:rsidRPr="00370668" w:rsidRDefault="00576D39" w:rsidP="00576D39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 xml:space="preserve">Referência </w:t>
      </w:r>
      <w:r w:rsidR="000D27C0" w:rsidRPr="004E32E5">
        <w:t xml:space="preserve">do projeto </w:t>
      </w:r>
      <w:r w:rsidR="000D27C0">
        <w:t>atribuída pel</w:t>
      </w:r>
      <w:r w:rsidR="00320DFF">
        <w:t>o programa de financiamento</w:t>
      </w:r>
      <w:r w:rsidR="000D27C0">
        <w:t xml:space="preserve"> </w:t>
      </w:r>
    </w:p>
    <w:p w14:paraId="2E073A51" w14:textId="77777777" w:rsidR="003847D2" w:rsidRPr="00800369" w:rsidRDefault="003847D2" w:rsidP="00EE0002">
      <w:pPr>
        <w:pStyle w:val="PargrafodaLista"/>
        <w:rPr>
          <w:rFonts w:ascii="Open Sans" w:hAnsi="Open Sans" w:cs="Open Sans"/>
          <w:sz w:val="28"/>
          <w:szCs w:val="28"/>
        </w:rPr>
      </w:pPr>
    </w:p>
    <w:p w14:paraId="15FBB5BD" w14:textId="0E9D3F67" w:rsidR="004E32E5" w:rsidRDefault="00EE0002" w:rsidP="00576D39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1" layoutInCell="1" allowOverlap="1" wp14:anchorId="1A0F7337" wp14:editId="63ED2637">
                <wp:simplePos x="0" y="0"/>
                <wp:positionH relativeFrom="column">
                  <wp:posOffset>266065</wp:posOffset>
                </wp:positionH>
                <wp:positionV relativeFrom="paragraph">
                  <wp:posOffset>463550</wp:posOffset>
                </wp:positionV>
                <wp:extent cx="5508000" cy="1137600"/>
                <wp:effectExtent l="0" t="0" r="16510" b="24765"/>
                <wp:wrapSquare wrapText="bothSides"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113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B3220" w14:textId="77777777" w:rsidR="0099011C" w:rsidRDefault="0099011C" w:rsidP="0099011C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F7337" id="_x0000_s1034" type="#_x0000_t202" style="position:absolute;left:0;text-align:left;margin-left:20.95pt;margin-top:36.5pt;width:433.7pt;height:89.5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">
                <v:textbox>
                  <w:txbxContent>
                    <w:p w14:paraId="698B3220" w14:textId="77777777" w:rsidR="0099011C" w:rsidRDefault="0099011C" w:rsidP="0099011C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 w:rsidRPr="004E32E5">
        <w:t xml:space="preserve">Palavras-chave </w:t>
      </w:r>
      <w:r w:rsidR="0099011C">
        <w:t>em português</w:t>
      </w:r>
      <w:r w:rsidR="00982FD7">
        <w:t xml:space="preserve"> (5)</w:t>
      </w:r>
    </w:p>
    <w:p w14:paraId="6357ED80" w14:textId="77777777" w:rsidR="003847D2" w:rsidRDefault="003847D2" w:rsidP="00EE0002">
      <w:pPr>
        <w:pStyle w:val="ESEL-sub-ttulo"/>
        <w:numPr>
          <w:ilvl w:val="0"/>
          <w:numId w:val="0"/>
        </w:numPr>
      </w:pPr>
    </w:p>
    <w:p w14:paraId="2A7D0AAE" w14:textId="11E9C8C4" w:rsidR="0099011C" w:rsidRDefault="00EE0002" w:rsidP="0099011C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1" layoutInCell="1" allowOverlap="1" wp14:anchorId="68C6859C" wp14:editId="61AE2952">
                <wp:simplePos x="0" y="0"/>
                <wp:positionH relativeFrom="column">
                  <wp:posOffset>266700</wp:posOffset>
                </wp:positionH>
                <wp:positionV relativeFrom="paragraph">
                  <wp:posOffset>465455</wp:posOffset>
                </wp:positionV>
                <wp:extent cx="5508000" cy="1137600"/>
                <wp:effectExtent l="0" t="0" r="16510" b="24765"/>
                <wp:wrapSquare wrapText="bothSides"/>
                <wp:docPr id="3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113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FA36E" w14:textId="77777777" w:rsidR="00EE0002" w:rsidRDefault="00EE0002" w:rsidP="00EE0002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6859C" id="_x0000_s1035" type="#_x0000_t202" style="position:absolute;left:0;text-align:left;margin-left:21pt;margin-top:36.65pt;width:433.7pt;height:89.5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">
                <v:textbox>
                  <w:txbxContent>
                    <w:p w14:paraId="444FA36E" w14:textId="77777777" w:rsidR="00EE0002" w:rsidRDefault="00EE0002" w:rsidP="00EE0002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 w:rsidRPr="004E32E5">
        <w:t xml:space="preserve">Palavras-chave </w:t>
      </w:r>
      <w:r w:rsidR="0099011C">
        <w:t>em inglês</w:t>
      </w:r>
      <w:r w:rsidR="00982FD7">
        <w:t xml:space="preserve"> (5)</w:t>
      </w:r>
    </w:p>
    <w:p w14:paraId="35E98FD3" w14:textId="0DD7266C" w:rsidR="00EE0002" w:rsidRDefault="00EE0002" w:rsidP="00EE0002">
      <w:pPr>
        <w:pStyle w:val="PargrafodaLista"/>
      </w:pPr>
    </w:p>
    <w:p w14:paraId="79E088B5" w14:textId="3BDBF04C" w:rsidR="0069352E" w:rsidRDefault="0069352E" w:rsidP="00EE0002">
      <w:pPr>
        <w:pStyle w:val="ESEL-sub-ttulo"/>
        <w:numPr>
          <w:ilvl w:val="0"/>
          <w:numId w:val="0"/>
        </w:numPr>
        <w:ind w:left="1080" w:hanging="720"/>
      </w:pPr>
      <w:r>
        <w:br w:type="page"/>
      </w:r>
    </w:p>
    <w:p w14:paraId="70999121" w14:textId="77777777" w:rsidR="00CD7723" w:rsidRDefault="00171848" w:rsidP="004E32E5">
      <w:pPr>
        <w:pStyle w:val="ESEL-sub-ttulo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1" layoutInCell="1" allowOverlap="1" wp14:anchorId="159CAFF6" wp14:editId="3D049BC6">
                <wp:simplePos x="0" y="0"/>
                <wp:positionH relativeFrom="column">
                  <wp:posOffset>272415</wp:posOffset>
                </wp:positionH>
                <wp:positionV relativeFrom="paragraph">
                  <wp:posOffset>340995</wp:posOffset>
                </wp:positionV>
                <wp:extent cx="1562400" cy="482400"/>
                <wp:effectExtent l="0" t="0" r="19050" b="13335"/>
                <wp:wrapSquare wrapText="bothSides"/>
                <wp:docPr id="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400" cy="48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CE18F1" w14:textId="70E1D4F4" w:rsidR="00395D21" w:rsidRPr="00CB784B" w:rsidRDefault="00CB784B" w:rsidP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     /      /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CAFF6" id="_x0000_s1036" type="#_x0000_t202" style="position:absolute;left:0;text-align:left;margin-left:21.45pt;margin-top:26.85pt;width:123pt;height:3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">
                <v:textbox>
                  <w:txbxContent>
                    <w:p w14:paraId="69CE18F1" w14:textId="70E1D4F4" w:rsidR="00395D21" w:rsidRPr="00CB784B" w:rsidRDefault="00CB784B" w:rsidP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     /      /     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615FE7" w:rsidRPr="00F05C42">
        <w:t>Data de início do projeto</w:t>
      </w:r>
    </w:p>
    <w:p w14:paraId="4C1F5A63" w14:textId="5A9A6821" w:rsidR="007445E3" w:rsidRDefault="00136662" w:rsidP="00CD7723">
      <w:pPr>
        <w:pStyle w:val="ESEL-sub-ttulo"/>
        <w:numPr>
          <w:ilvl w:val="0"/>
          <w:numId w:val="0"/>
        </w:numPr>
        <w:ind w:left="1080"/>
      </w:pPr>
      <w:r>
        <w:tab/>
      </w:r>
    </w:p>
    <w:p w14:paraId="69DB6938" w14:textId="14D8EACA" w:rsidR="007445E3" w:rsidRDefault="007445E3" w:rsidP="007445E3">
      <w:pPr>
        <w:pStyle w:val="PargrafodaLista"/>
      </w:pPr>
    </w:p>
    <w:p w14:paraId="0E3660CC" w14:textId="3F3F38B8" w:rsidR="007445E3" w:rsidRDefault="007445E3" w:rsidP="007445E3">
      <w:pPr>
        <w:pStyle w:val="ESEL-sub-ttulo"/>
        <w:numPr>
          <w:ilvl w:val="0"/>
          <w:numId w:val="0"/>
        </w:numPr>
        <w:ind w:left="1080"/>
      </w:pPr>
    </w:p>
    <w:p w14:paraId="22307117" w14:textId="7C047EDA" w:rsidR="00615FE7" w:rsidRDefault="00342F8B" w:rsidP="007445E3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1" layoutInCell="1" allowOverlap="1" wp14:anchorId="31A8A4FA" wp14:editId="1C9F3678">
                <wp:simplePos x="0" y="0"/>
                <wp:positionH relativeFrom="column">
                  <wp:posOffset>302260</wp:posOffset>
                </wp:positionH>
                <wp:positionV relativeFrom="paragraph">
                  <wp:posOffset>379095</wp:posOffset>
                </wp:positionV>
                <wp:extent cx="1562400" cy="482400"/>
                <wp:effectExtent l="0" t="0" r="19050" b="13335"/>
                <wp:wrapSquare wrapText="bothSides"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400" cy="48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5D1B63" w14:textId="12FE36AC" w:rsidR="00395D21" w:rsidRPr="00CB784B" w:rsidRDefault="00CD7723" w:rsidP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     me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8A4FA" id="_x0000_s1037" type="#_x0000_t202" style="position:absolute;left:0;text-align:left;margin-left:23.8pt;margin-top:29.85pt;width:123pt;height:3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">
                <v:textbox>
                  <w:txbxContent>
                    <w:p w14:paraId="795D1B63" w14:textId="12FE36AC" w:rsidR="00395D21" w:rsidRPr="00CB784B" w:rsidRDefault="00CD7723" w:rsidP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     meses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136662" w:rsidRPr="00615FE7">
        <w:t>Duração em</w:t>
      </w:r>
      <w:r w:rsidR="00136662">
        <w:t xml:space="preserve"> meses</w:t>
      </w:r>
    </w:p>
    <w:p w14:paraId="08CC2EC7" w14:textId="66E86200" w:rsidR="00615FE7" w:rsidRDefault="00615FE7" w:rsidP="00136662">
      <w:pPr>
        <w:pStyle w:val="ESEL-sub-ttulo"/>
        <w:numPr>
          <w:ilvl w:val="0"/>
          <w:numId w:val="0"/>
        </w:numPr>
        <w:ind w:left="1080" w:hanging="720"/>
      </w:pPr>
    </w:p>
    <w:p w14:paraId="0D23C6E7" w14:textId="6BF640D2" w:rsidR="00136662" w:rsidRDefault="00136662" w:rsidP="00136662">
      <w:pPr>
        <w:pStyle w:val="ESEL-sub-ttulo"/>
        <w:numPr>
          <w:ilvl w:val="0"/>
          <w:numId w:val="0"/>
        </w:numPr>
        <w:ind w:left="1080" w:hanging="720"/>
      </w:pPr>
    </w:p>
    <w:p w14:paraId="438152A5" w14:textId="25BEEFC3" w:rsidR="0069352E" w:rsidRDefault="0099011C" w:rsidP="00626919">
      <w:pPr>
        <w:pStyle w:val="ESEL-sub-ttulo"/>
        <w:numPr>
          <w:ilvl w:val="0"/>
          <w:numId w:val="0"/>
        </w:numPr>
      </w:pPr>
      <w:r>
        <w:br w:type="page"/>
      </w:r>
    </w:p>
    <w:p w14:paraId="703CF198" w14:textId="3F47BD2B" w:rsidR="002C1209" w:rsidRDefault="0034684E" w:rsidP="002C1209">
      <w:pPr>
        <w:pStyle w:val="ESEL-ttulo"/>
      </w:pPr>
      <w:r w:rsidRPr="005C20DC">
        <w:lastRenderedPageBreak/>
        <w:t>Instituições Envolvidas</w:t>
      </w:r>
    </w:p>
    <w:p w14:paraId="2E83011E" w14:textId="73CB75E4" w:rsidR="005C20DC" w:rsidRDefault="00AA0856" w:rsidP="002F4852">
      <w:pPr>
        <w:pStyle w:val="ESEL-sub-ttulo"/>
        <w:numPr>
          <w:ilvl w:val="1"/>
          <w:numId w:val="36"/>
        </w:numPr>
        <w:spacing w:line="240" w:lineRule="auto"/>
        <w:ind w:left="107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1" layoutInCell="1" allowOverlap="1" wp14:anchorId="302C1992" wp14:editId="2AED68FF">
                <wp:simplePos x="0" y="0"/>
                <wp:positionH relativeFrom="column">
                  <wp:posOffset>234315</wp:posOffset>
                </wp:positionH>
                <wp:positionV relativeFrom="paragraph">
                  <wp:posOffset>518160</wp:posOffset>
                </wp:positionV>
                <wp:extent cx="5508000" cy="849600"/>
                <wp:effectExtent l="0" t="0" r="16510" b="27305"/>
                <wp:wrapSquare wrapText="bothSides"/>
                <wp:docPr id="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84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3C1B9" w14:textId="77777777" w:rsidR="00334753" w:rsidRPr="00CB784B" w:rsidRDefault="00334753" w:rsidP="00EF21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C1992" id="_x0000_s1038" type="#_x0000_t202" style="position:absolute;left:0;text-align:left;margin-left:18.45pt;margin-top:40.8pt;width:433.7pt;height:66.9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">
                <v:textbox>
                  <w:txbxContent>
                    <w:p w14:paraId="4433C1B9" w14:textId="77777777" w:rsidR="00334753" w:rsidRPr="00CB784B" w:rsidRDefault="00334753" w:rsidP="00EF21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C20DC" w:rsidRPr="005C20DC">
        <w:t>Instituição Proponente e respetiva Unidade de Investigação Principal (se diferente da instituição proponente)</w:t>
      </w:r>
      <w:r w:rsidR="005C20DC">
        <w:t xml:space="preserve"> </w:t>
      </w:r>
    </w:p>
    <w:p w14:paraId="6CDF210D" w14:textId="3E30ECD2" w:rsidR="00AA0856" w:rsidRDefault="00AA0856" w:rsidP="00AA0856">
      <w:pPr>
        <w:pStyle w:val="ESEL-sub-ttulo"/>
        <w:numPr>
          <w:ilvl w:val="0"/>
          <w:numId w:val="0"/>
        </w:numPr>
        <w:spacing w:line="240" w:lineRule="auto"/>
        <w:ind w:left="357"/>
      </w:pPr>
    </w:p>
    <w:p w14:paraId="4CCB739A" w14:textId="2E21945A" w:rsidR="0069352E" w:rsidRDefault="00AA0856" w:rsidP="0069352E">
      <w:pPr>
        <w:pStyle w:val="ESEL-sub-ttulo"/>
        <w:numPr>
          <w:ilvl w:val="1"/>
          <w:numId w:val="46"/>
        </w:num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1" layoutInCell="1" allowOverlap="1" wp14:anchorId="52FD4039" wp14:editId="6B18B696">
                <wp:simplePos x="0" y="0"/>
                <wp:positionH relativeFrom="column">
                  <wp:posOffset>302895</wp:posOffset>
                </wp:positionH>
                <wp:positionV relativeFrom="paragraph">
                  <wp:posOffset>800100</wp:posOffset>
                </wp:positionV>
                <wp:extent cx="5507990" cy="5307330"/>
                <wp:effectExtent l="0" t="0" r="16510" b="26670"/>
                <wp:wrapSquare wrapText="bothSides"/>
                <wp:docPr id="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307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F99DDA" w14:textId="77777777" w:rsidR="00EF2168" w:rsidRPr="00CB784B" w:rsidRDefault="00EF2168" w:rsidP="00EF21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D4039" id="_x0000_s1039" type="#_x0000_t202" style="position:absolute;left:0;text-align:left;margin-left:23.85pt;margin-top:63pt;width:433.7pt;height:417.9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">
                <v:textbox>
                  <w:txbxContent>
                    <w:p w14:paraId="4BF99DDA" w14:textId="77777777" w:rsidR="00EF2168" w:rsidRPr="00CB784B" w:rsidRDefault="00EF2168" w:rsidP="00EF21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C20DC" w:rsidRPr="005C20DC">
        <w:t>Instituições Participantes e respetivas Unidades de Investigação Participantes (se diferentes das instituições participantes)</w:t>
      </w:r>
    </w:p>
    <w:p w14:paraId="5944FDE9" w14:textId="5DD28535" w:rsidR="0069352E" w:rsidRDefault="0069352E" w:rsidP="0069352E">
      <w:pPr>
        <w:pStyle w:val="ESEL-sub-ttulo"/>
        <w:numPr>
          <w:ilvl w:val="0"/>
          <w:numId w:val="0"/>
        </w:numPr>
        <w:spacing w:line="240" w:lineRule="auto"/>
        <w:ind w:left="567"/>
      </w:pPr>
      <w:r>
        <w:br w:type="page"/>
      </w:r>
    </w:p>
    <w:p w14:paraId="56A53278" w14:textId="127336E4" w:rsidR="00E943A6" w:rsidRDefault="00471D3B" w:rsidP="00471D3B">
      <w:pPr>
        <w:pStyle w:val="ESEL-ttulo"/>
      </w:pPr>
      <w:r w:rsidRPr="00471D3B">
        <w:lastRenderedPageBreak/>
        <w:t>Componente Científica</w:t>
      </w:r>
    </w:p>
    <w:p w14:paraId="053547B4" w14:textId="10DB39F7" w:rsidR="00124523" w:rsidRDefault="000101BE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 w:rsidRPr="00502F00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1" layoutInCell="1" allowOverlap="1" wp14:anchorId="006437BA" wp14:editId="1C4B53D1">
                <wp:simplePos x="0" y="0"/>
                <wp:positionH relativeFrom="column">
                  <wp:posOffset>-40005</wp:posOffset>
                </wp:positionH>
                <wp:positionV relativeFrom="paragraph">
                  <wp:posOffset>322580</wp:posOffset>
                </wp:positionV>
                <wp:extent cx="5810250" cy="7212330"/>
                <wp:effectExtent l="0" t="0" r="19050" b="26670"/>
                <wp:wrapSquare wrapText="bothSides"/>
                <wp:docPr id="1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721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E0FC6" w14:textId="1A87F320" w:rsidR="00254B76" w:rsidRPr="00254B76" w:rsidRDefault="00254B76" w:rsidP="00254B7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6C86D934" w14:textId="77777777" w:rsidR="00254B76" w:rsidRDefault="00254B7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437BA" id="_x0000_s1040" type="#_x0000_t202" style="position:absolute;left:0;text-align:left;margin-left:-3.15pt;margin-top:25.4pt;width:457.5pt;height:567.9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">
                <v:textbox>
                  <w:txbxContent>
                    <w:p w14:paraId="385E0FC6" w14:textId="1A87F320" w:rsidR="00254B76" w:rsidRPr="00254B76" w:rsidRDefault="00254B76" w:rsidP="00254B7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6C86D934" w14:textId="77777777" w:rsidR="00254B76" w:rsidRDefault="00254B76"/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rPr>
          <w:caps w:val="0"/>
        </w:rPr>
        <w:t>3.1. Sumário</w:t>
      </w:r>
      <w:r w:rsidR="007D5255">
        <w:rPr>
          <w:caps w:val="0"/>
        </w:rPr>
        <w:t xml:space="preserve"> em português</w:t>
      </w:r>
      <w:r w:rsidR="00502F00" w:rsidRPr="00502F00">
        <w:rPr>
          <w:caps w:val="0"/>
        </w:rPr>
        <w:t xml:space="preserve"> </w:t>
      </w:r>
      <w:r w:rsidR="0042259F" w:rsidRPr="00502F00">
        <w:rPr>
          <w:caps w:val="0"/>
        </w:rPr>
        <w:t>(máx</w:t>
      </w:r>
      <w:r w:rsidR="00CD41A2" w:rsidRPr="00502F00">
        <w:rPr>
          <w:caps w:val="0"/>
        </w:rPr>
        <w:t>imo</w:t>
      </w:r>
      <w:r w:rsidR="0042259F" w:rsidRPr="00502F00">
        <w:rPr>
          <w:caps w:val="0"/>
        </w:rPr>
        <w:t xml:space="preserve"> 5000 caracteres)</w:t>
      </w:r>
    </w:p>
    <w:p w14:paraId="454B85AF" w14:textId="26FF4650" w:rsidR="0069352E" w:rsidRDefault="0069352E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>
        <w:rPr>
          <w:caps w:val="0"/>
        </w:rPr>
        <w:br w:type="page"/>
      </w:r>
    </w:p>
    <w:p w14:paraId="0F5DD910" w14:textId="7C6C0270" w:rsidR="00CD41A2" w:rsidRDefault="007319E6" w:rsidP="0069352E">
      <w:pPr>
        <w:pStyle w:val="ESEL-ttulo"/>
        <w:numPr>
          <w:ilvl w:val="1"/>
          <w:numId w:val="41"/>
        </w:numPr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0944" behindDoc="0" locked="1" layoutInCell="1" allowOverlap="1" wp14:anchorId="2C1C8B20" wp14:editId="5B6A0381">
                <wp:simplePos x="0" y="0"/>
                <wp:positionH relativeFrom="column">
                  <wp:posOffset>1905</wp:posOffset>
                </wp:positionH>
                <wp:positionV relativeFrom="paragraph">
                  <wp:posOffset>530225</wp:posOffset>
                </wp:positionV>
                <wp:extent cx="5810250" cy="7673340"/>
                <wp:effectExtent l="0" t="0" r="19050" b="22860"/>
                <wp:wrapSquare wrapText="bothSides"/>
                <wp:docPr id="3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7673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E571C" w14:textId="77777777" w:rsidR="007319E6" w:rsidRPr="007319E6" w:rsidRDefault="007319E6" w:rsidP="007319E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C8B20" id="_x0000_s1041" type="#_x0000_t202" style="position:absolute;left:0;text-align:left;margin-left:.15pt;margin-top:41.75pt;width:457.5pt;height:604.2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">
                <v:textbox>
                  <w:txbxContent>
                    <w:p w14:paraId="18CE571C" w14:textId="77777777" w:rsidR="007319E6" w:rsidRPr="007319E6" w:rsidRDefault="007319E6" w:rsidP="007319E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CD41A2">
        <w:rPr>
          <w:caps w:val="0"/>
        </w:rPr>
        <w:t xml:space="preserve">Sumário em inglês (máximo 5000 caracteres) </w:t>
      </w:r>
    </w:p>
    <w:p w14:paraId="05A3EA9B" w14:textId="3844D591" w:rsidR="0069352E" w:rsidRDefault="0069352E" w:rsidP="0069352E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218F6DA7" w14:textId="44A6CB1F" w:rsidR="0069352E" w:rsidRDefault="00934265" w:rsidP="00AA0856">
      <w:pPr>
        <w:pStyle w:val="ESEL-ttulo"/>
        <w:numPr>
          <w:ilvl w:val="1"/>
          <w:numId w:val="41"/>
        </w:numPr>
        <w:spacing w:line="240" w:lineRule="auto"/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3232" behindDoc="0" locked="1" layoutInCell="1" allowOverlap="1" wp14:anchorId="4D0177AB" wp14:editId="547D7439">
                <wp:simplePos x="0" y="0"/>
                <wp:positionH relativeFrom="column">
                  <wp:posOffset>3810</wp:posOffset>
                </wp:positionH>
                <wp:positionV relativeFrom="paragraph">
                  <wp:posOffset>621665</wp:posOffset>
                </wp:positionV>
                <wp:extent cx="5810400" cy="7675200"/>
                <wp:effectExtent l="0" t="0" r="19050" b="2159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400" cy="767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88853" w14:textId="77777777" w:rsidR="00934265" w:rsidRPr="007319E6" w:rsidRDefault="00934265" w:rsidP="0093426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177AB" id="_x0000_s1042" type="#_x0000_t202" style="position:absolute;left:0;text-align:left;margin-left:.3pt;margin-top:48.95pt;width:457.5pt;height:604.3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">
                <v:textbox>
                  <w:txbxContent>
                    <w:p w14:paraId="71E88853" w14:textId="77777777" w:rsidR="00934265" w:rsidRPr="007319E6" w:rsidRDefault="00934265" w:rsidP="0093426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rPr>
          <w:caps w:val="0"/>
        </w:rPr>
        <w:t xml:space="preserve">Plano de Investigação e Métodos </w:t>
      </w:r>
    </w:p>
    <w:p w14:paraId="0AC88A12" w14:textId="644D8637" w:rsidR="00934265" w:rsidRDefault="00934265" w:rsidP="00934265">
      <w:pPr>
        <w:pStyle w:val="ESEL-ttulo"/>
        <w:numPr>
          <w:ilvl w:val="2"/>
          <w:numId w:val="41"/>
        </w:numPr>
        <w:spacing w:line="240" w:lineRule="auto"/>
        <w:rPr>
          <w:caps w:val="0"/>
        </w:rPr>
      </w:pPr>
      <w:r w:rsidRPr="00934265">
        <w:rPr>
          <w:caps w:val="0"/>
        </w:rPr>
        <w:t>Enquadramento/</w:t>
      </w:r>
      <w:r w:rsidR="00502F00" w:rsidRPr="00934265">
        <w:rPr>
          <w:caps w:val="0"/>
        </w:rPr>
        <w:t>Problemática</w:t>
      </w:r>
      <w:r w:rsidR="005214FF">
        <w:rPr>
          <w:caps w:val="0"/>
        </w:rPr>
        <w:t xml:space="preserve"> (máximo 5000 caracteres)</w:t>
      </w:r>
    </w:p>
    <w:p w14:paraId="22EE317C" w14:textId="67F7AEE4" w:rsidR="00934265" w:rsidRDefault="00934265" w:rsidP="00934265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>
        <w:rPr>
          <w:caps w:val="0"/>
        </w:rPr>
        <w:br w:type="page"/>
      </w:r>
    </w:p>
    <w:p w14:paraId="23FD5D96" w14:textId="25D09F94" w:rsidR="00934265" w:rsidRDefault="005214FF" w:rsidP="00934265">
      <w:pPr>
        <w:pStyle w:val="ESEL-ttulo"/>
        <w:numPr>
          <w:ilvl w:val="2"/>
          <w:numId w:val="41"/>
        </w:numPr>
        <w:spacing w:line="240" w:lineRule="auto"/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5280" behindDoc="0" locked="1" layoutInCell="1" allowOverlap="1" wp14:anchorId="63C1E1D2" wp14:editId="140AE844">
                <wp:simplePos x="0" y="0"/>
                <wp:positionH relativeFrom="column">
                  <wp:posOffset>5715</wp:posOffset>
                </wp:positionH>
                <wp:positionV relativeFrom="paragraph">
                  <wp:posOffset>655955</wp:posOffset>
                </wp:positionV>
                <wp:extent cx="5810400" cy="7282800"/>
                <wp:effectExtent l="0" t="0" r="19050" b="1397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400" cy="7282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2E239" w14:textId="77777777" w:rsidR="005214FF" w:rsidRPr="007319E6" w:rsidRDefault="005214FF" w:rsidP="005214F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1E1D2" id="_x0000_s1043" type="#_x0000_t202" style="position:absolute;left:0;text-align:left;margin-left:.45pt;margin-top:51.65pt;width:457.5pt;height:573.4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">
                <v:textbox>
                  <w:txbxContent>
                    <w:p w14:paraId="5032E239" w14:textId="77777777" w:rsidR="005214FF" w:rsidRPr="007319E6" w:rsidRDefault="005214FF" w:rsidP="005214F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34265">
        <w:rPr>
          <w:caps w:val="0"/>
        </w:rPr>
        <w:t>Objetivos, métodos e resultados esperados</w:t>
      </w:r>
      <w:r>
        <w:rPr>
          <w:caps w:val="0"/>
        </w:rPr>
        <w:t xml:space="preserve"> (máximo 5000 caracteres)</w:t>
      </w:r>
    </w:p>
    <w:p w14:paraId="0DD7C550" w14:textId="77777777" w:rsidR="00934265" w:rsidRDefault="00934265" w:rsidP="00934265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441DA15B" w14:textId="76981501" w:rsidR="005214FF" w:rsidRDefault="00502F00" w:rsidP="00934265">
      <w:pPr>
        <w:pStyle w:val="ESEL-ttulo"/>
        <w:numPr>
          <w:ilvl w:val="0"/>
          <w:numId w:val="0"/>
        </w:numPr>
        <w:spacing w:line="240" w:lineRule="auto"/>
        <w:rPr>
          <w:caps w:val="0"/>
        </w:rPr>
      </w:pPr>
      <w:r w:rsidRPr="00934265">
        <w:rPr>
          <w:caps w:val="0"/>
        </w:rPr>
        <w:t xml:space="preserve"> </w:t>
      </w:r>
      <w:r w:rsidR="005214FF">
        <w:rPr>
          <w:caps w:val="0"/>
        </w:rPr>
        <w:br w:type="page"/>
      </w:r>
    </w:p>
    <w:p w14:paraId="66B36081" w14:textId="68C76DAD" w:rsidR="00CD41A2" w:rsidRDefault="001E47CF" w:rsidP="00AA0856">
      <w:pPr>
        <w:pStyle w:val="ESEL-ttulo"/>
        <w:numPr>
          <w:ilvl w:val="1"/>
          <w:numId w:val="41"/>
        </w:numPr>
        <w:spacing w:line="240" w:lineRule="auto"/>
        <w:rPr>
          <w:caps w:val="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1" layoutInCell="1" allowOverlap="1" wp14:anchorId="4E245768" wp14:editId="45D4F7EB">
                <wp:simplePos x="0" y="0"/>
                <wp:positionH relativeFrom="column">
                  <wp:posOffset>132715</wp:posOffset>
                </wp:positionH>
                <wp:positionV relativeFrom="paragraph">
                  <wp:posOffset>848995</wp:posOffset>
                </wp:positionV>
                <wp:extent cx="5508000" cy="7275600"/>
                <wp:effectExtent l="0" t="0" r="16510" b="20955"/>
                <wp:wrapSquare wrapText="bothSides"/>
                <wp:docPr id="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727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E28C0C" w14:textId="67AC6D40" w:rsidR="000E302E" w:rsidRPr="000E302E" w:rsidRDefault="000E302E" w:rsidP="000E302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45768" id="_x0000_s1044" type="#_x0000_t202" style="position:absolute;left:0;text-align:left;margin-left:10.45pt;margin-top:66.85pt;width:433.7pt;height:572.9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">
                <v:textbox>
                  <w:txbxContent>
                    <w:p w14:paraId="27E28C0C" w14:textId="67AC6D40" w:rsidR="000E302E" w:rsidRPr="000E302E" w:rsidRDefault="000E302E" w:rsidP="000E302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rPr>
          <w:caps w:val="0"/>
        </w:rPr>
        <w:t xml:space="preserve">Descrição das tarefas, papel de cada parceiro, articulação entre os parceiros, resultados esperados e equipa envolvida (máximo </w:t>
      </w:r>
      <w:r w:rsidR="005214FF">
        <w:rPr>
          <w:caps w:val="0"/>
        </w:rPr>
        <w:t>5</w:t>
      </w:r>
      <w:r w:rsidR="00502F00" w:rsidRPr="00502F00">
        <w:rPr>
          <w:caps w:val="0"/>
        </w:rPr>
        <w:t>000 caracteres)</w:t>
      </w:r>
    </w:p>
    <w:p w14:paraId="51948602" w14:textId="561647DA" w:rsidR="005214FF" w:rsidRDefault="005214FF" w:rsidP="00C51DBF">
      <w:pPr>
        <w:pStyle w:val="ESEL-ttulo"/>
        <w:numPr>
          <w:ilvl w:val="0"/>
          <w:numId w:val="0"/>
        </w:numPr>
        <w:spacing w:line="240" w:lineRule="auto"/>
        <w:ind w:left="444"/>
        <w:rPr>
          <w:caps w:val="0"/>
        </w:rPr>
      </w:pPr>
      <w:r>
        <w:rPr>
          <w:caps w:val="0"/>
        </w:rPr>
        <w:br w:type="page"/>
      </w:r>
    </w:p>
    <w:p w14:paraId="296A6698" w14:textId="261DCFE7" w:rsidR="00C51DBF" w:rsidRDefault="00C51DBF" w:rsidP="00AA0856">
      <w:pPr>
        <w:pStyle w:val="ESEL-ttulo"/>
        <w:numPr>
          <w:ilvl w:val="1"/>
          <w:numId w:val="41"/>
        </w:numPr>
        <w:spacing w:line="240" w:lineRule="auto"/>
        <w:rPr>
          <w:caps w:val="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1184" behindDoc="0" locked="1" layoutInCell="1" allowOverlap="1" wp14:anchorId="0F56F0A7" wp14:editId="39B9ABC1">
                <wp:simplePos x="0" y="0"/>
                <wp:positionH relativeFrom="column">
                  <wp:posOffset>132715</wp:posOffset>
                </wp:positionH>
                <wp:positionV relativeFrom="paragraph">
                  <wp:posOffset>709295</wp:posOffset>
                </wp:positionV>
                <wp:extent cx="5508000" cy="7275600"/>
                <wp:effectExtent l="0" t="0" r="16510" b="20955"/>
                <wp:wrapSquare wrapText="bothSides"/>
                <wp:docPr id="4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727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E2DE4" w14:textId="77777777" w:rsidR="00C51DBF" w:rsidRPr="00C51DBF" w:rsidRDefault="00C51DBF" w:rsidP="00C51DB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6F0A7" id="_x0000_s1045" type="#_x0000_t202" style="position:absolute;left:0;text-align:left;margin-left:10.45pt;margin-top:55.85pt;width:433.7pt;height:572.9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">
                <v:textbox>
                  <w:txbxContent>
                    <w:p w14:paraId="691E2DE4" w14:textId="77777777" w:rsidR="00C51DBF" w:rsidRPr="00C51DBF" w:rsidRDefault="00C51DBF" w:rsidP="00C51DB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111E8C">
        <w:rPr>
          <w:caps w:val="0"/>
        </w:rPr>
        <w:t>Referências bibliográficas utilizadas na revisão da literatura, plano</w:t>
      </w:r>
      <w:r w:rsidR="001F6EBB">
        <w:rPr>
          <w:caps w:val="0"/>
        </w:rPr>
        <w:t xml:space="preserve"> de investigação</w:t>
      </w:r>
      <w:r w:rsidR="00111E8C">
        <w:rPr>
          <w:caps w:val="0"/>
        </w:rPr>
        <w:t xml:space="preserve"> e métodos</w:t>
      </w:r>
    </w:p>
    <w:p w14:paraId="71EE96DA" w14:textId="77777777" w:rsidR="00C51DBF" w:rsidRDefault="00C51DBF" w:rsidP="00C51DBF">
      <w:pPr>
        <w:pStyle w:val="PargrafodaLista"/>
        <w:rPr>
          <w:caps/>
        </w:rPr>
      </w:pPr>
    </w:p>
    <w:p w14:paraId="0B00BBB5" w14:textId="6E641B7B" w:rsidR="00CD41A2" w:rsidRDefault="00C51DBF" w:rsidP="0085623F">
      <w:pPr>
        <w:pStyle w:val="ESEL-ttulo"/>
      </w:pPr>
      <w:r>
        <w:rPr>
          <w:caps w:val="0"/>
        </w:rPr>
        <w:br w:type="page"/>
      </w:r>
      <w:r w:rsidR="00CD41A2" w:rsidRPr="00502F00">
        <w:lastRenderedPageBreak/>
        <w:t>Equipa de Investigação</w:t>
      </w:r>
    </w:p>
    <w:p w14:paraId="448CB366" w14:textId="512EB4D3" w:rsidR="00CD41A2" w:rsidRDefault="00502F00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1" layoutInCell="1" allowOverlap="1" wp14:anchorId="0E9742FF" wp14:editId="508937CE">
                <wp:simplePos x="0" y="0"/>
                <wp:positionH relativeFrom="column">
                  <wp:posOffset>0</wp:posOffset>
                </wp:positionH>
                <wp:positionV relativeFrom="paragraph">
                  <wp:posOffset>401955</wp:posOffset>
                </wp:positionV>
                <wp:extent cx="5508000" cy="720000"/>
                <wp:effectExtent l="0" t="0" r="16510" b="23495"/>
                <wp:wrapSquare wrapText="bothSides"/>
                <wp:docPr id="1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72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D96D6" w14:textId="77777777" w:rsidR="00502F00" w:rsidRPr="00CB784B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B905E57" w14:textId="77777777" w:rsidR="00502F00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C801E33" w14:textId="77777777" w:rsidR="00502F00" w:rsidRPr="00CB784B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742FF" id="_x0000_s1046" type="#_x0000_t202" style="position:absolute;left:0;text-align:left;margin-left:0;margin-top:31.65pt;width:433.7pt;height:56.7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">
                <v:textbox>
                  <w:txbxContent>
                    <w:p w14:paraId="40FD96D6" w14:textId="77777777" w:rsidR="00502F00" w:rsidRPr="00CB784B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B905E57" w14:textId="77777777" w:rsidR="00502F00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C801E33" w14:textId="77777777" w:rsidR="00502F00" w:rsidRPr="00CB784B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4.1. </w:t>
      </w:r>
      <w:r w:rsidR="00CD41A2">
        <w:rPr>
          <w:caps w:val="0"/>
        </w:rPr>
        <w:t>I</w:t>
      </w:r>
      <w:r>
        <w:rPr>
          <w:caps w:val="0"/>
        </w:rPr>
        <w:t>nvestigador</w:t>
      </w:r>
      <w:r w:rsidR="00CD41A2">
        <w:rPr>
          <w:caps w:val="0"/>
        </w:rPr>
        <w:t xml:space="preserve"> Responsável </w:t>
      </w:r>
      <w:r w:rsidR="00A52231">
        <w:rPr>
          <w:caps w:val="0"/>
        </w:rPr>
        <w:t>e afiliação</w:t>
      </w:r>
    </w:p>
    <w:p w14:paraId="43E75137" w14:textId="77777777" w:rsidR="00AA0856" w:rsidRDefault="00AA0856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</w:p>
    <w:p w14:paraId="41504726" w14:textId="1BB84ABE" w:rsidR="00CD41A2" w:rsidRDefault="00502F00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1" layoutInCell="1" allowOverlap="1" wp14:anchorId="20907FE6" wp14:editId="28CA2F62">
                <wp:simplePos x="0" y="0"/>
                <wp:positionH relativeFrom="column">
                  <wp:posOffset>-635</wp:posOffset>
                </wp:positionH>
                <wp:positionV relativeFrom="paragraph">
                  <wp:posOffset>390525</wp:posOffset>
                </wp:positionV>
                <wp:extent cx="5507990" cy="720000"/>
                <wp:effectExtent l="0" t="0" r="16510" b="23495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72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E5E48" w14:textId="77777777" w:rsidR="00502F00" w:rsidRPr="00CB784B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07FE6" id="_x0000_s1047" type="#_x0000_t202" style="position:absolute;left:0;text-align:left;margin-left:-.05pt;margin-top:30.75pt;width:433.7pt;height:56.7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">
                <v:textbox>
                  <w:txbxContent>
                    <w:p w14:paraId="3F9E5E48" w14:textId="77777777" w:rsidR="00502F00" w:rsidRPr="00CB784B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4.2. </w:t>
      </w:r>
      <w:proofErr w:type="spellStart"/>
      <w:r w:rsidR="00CD41A2">
        <w:rPr>
          <w:caps w:val="0"/>
        </w:rPr>
        <w:t>Co-investigador</w:t>
      </w:r>
      <w:proofErr w:type="spellEnd"/>
      <w:r w:rsidR="00CD41A2">
        <w:rPr>
          <w:caps w:val="0"/>
        </w:rPr>
        <w:t xml:space="preserve"> Responsável e </w:t>
      </w:r>
      <w:r>
        <w:rPr>
          <w:caps w:val="0"/>
        </w:rPr>
        <w:t>afiliação</w:t>
      </w:r>
    </w:p>
    <w:p w14:paraId="77F1AE25" w14:textId="20AE10AD" w:rsidR="00502F00" w:rsidRDefault="00502F00" w:rsidP="00502F00">
      <w:pPr>
        <w:pStyle w:val="ESEL-ttulo"/>
        <w:numPr>
          <w:ilvl w:val="0"/>
          <w:numId w:val="0"/>
        </w:numPr>
        <w:rPr>
          <w:caps w:val="0"/>
        </w:rPr>
      </w:pPr>
    </w:p>
    <w:p w14:paraId="61F7E9C0" w14:textId="1F513737" w:rsidR="00CD41A2" w:rsidRDefault="001E47CF" w:rsidP="00502F00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1" layoutInCell="1" allowOverlap="1" wp14:anchorId="01C2852B" wp14:editId="5C96C6B0">
                <wp:simplePos x="0" y="0"/>
                <wp:positionH relativeFrom="column">
                  <wp:posOffset>37465</wp:posOffset>
                </wp:positionH>
                <wp:positionV relativeFrom="paragraph">
                  <wp:posOffset>411480</wp:posOffset>
                </wp:positionV>
                <wp:extent cx="5507990" cy="4503420"/>
                <wp:effectExtent l="0" t="0" r="16510" b="11430"/>
                <wp:wrapSquare wrapText="bothSides"/>
                <wp:docPr id="1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4503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F10D1" w14:textId="77777777" w:rsidR="00502F00" w:rsidRPr="00CB784B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2852B" id="_x0000_s1048" type="#_x0000_t202" style="position:absolute;left:0;text-align:left;margin-left:2.95pt;margin-top:32.4pt;width:433.7pt;height:354.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">
                <v:textbox>
                  <w:txbxContent>
                    <w:p w14:paraId="296F10D1" w14:textId="77777777" w:rsidR="00502F00" w:rsidRPr="00CB784B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4.3. </w:t>
      </w:r>
      <w:r w:rsidR="00502F00" w:rsidRPr="00502F00">
        <w:rPr>
          <w:caps w:val="0"/>
        </w:rPr>
        <w:t>Bolsas de investigação previstas (quantidade por tipo de bolsa)</w:t>
      </w:r>
    </w:p>
    <w:p w14:paraId="09BFF454" w14:textId="1E440442" w:rsidR="005214FF" w:rsidRDefault="005214FF" w:rsidP="00502F00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5FB7731E" w14:textId="6E06AC31" w:rsidR="00952038" w:rsidRDefault="00952038" w:rsidP="00284FE8">
      <w:pPr>
        <w:pStyle w:val="ESEL-ttulo"/>
      </w:pPr>
      <w:r w:rsidRPr="00952038">
        <w:lastRenderedPageBreak/>
        <w:t>Indicadores previstos</w:t>
      </w:r>
    </w:p>
    <w:p w14:paraId="1BC8298E" w14:textId="095B0FBA" w:rsidR="00952038" w:rsidRDefault="001E47C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1" layoutInCell="1" allowOverlap="1" wp14:anchorId="06EE7094" wp14:editId="5E30E39E">
                <wp:simplePos x="0" y="0"/>
                <wp:positionH relativeFrom="column">
                  <wp:posOffset>-635</wp:posOffset>
                </wp:positionH>
                <wp:positionV relativeFrom="paragraph">
                  <wp:posOffset>372110</wp:posOffset>
                </wp:positionV>
                <wp:extent cx="5507990" cy="2463800"/>
                <wp:effectExtent l="0" t="0" r="16510" b="12700"/>
                <wp:wrapSquare wrapText="bothSides"/>
                <wp:docPr id="2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246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E3B5B" w14:textId="77777777" w:rsidR="00952038" w:rsidRPr="00CB784B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707C4EF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01AEB7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73C87B50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D2F9DA7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6BFF798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D8A59A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F9E8142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ED1AB2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C9FB968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698942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677D5E3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E5530C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53CBE1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655985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CC1A0C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B4229C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44A245E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B61F8E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89665B9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CC93FD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3FA3594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78A4AC6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077647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F5693D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772215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07664C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904A2B3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31E26B4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63AF3E9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EAC1F6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C3E0352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2122427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D01AAF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4085B1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F9B2BE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EF09071" w14:textId="77777777" w:rsidR="00952038" w:rsidRPr="00CB784B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E7094" id="_x0000_s1049" type="#_x0000_t202" style="position:absolute;left:0;text-align:left;margin-left:-.05pt;margin-top:29.3pt;width:433.7pt;height:194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">
                <v:textbox>
                  <w:txbxContent>
                    <w:p w14:paraId="120E3B5B" w14:textId="77777777" w:rsidR="00952038" w:rsidRPr="00CB784B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707C4EF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01AEB7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73C87B50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D2F9DA7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6BFF798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D8A59A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F9E8142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ED1AB2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C9FB968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698942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677D5E3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E5530C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53CBE1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655985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CC1A0C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B4229C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44A245E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B61F8E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89665B9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CC93FD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3FA3594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78A4AC6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077647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F5693D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772215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07664C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904A2B3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31E26B4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63AF3E9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EAC1F6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C3E0352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2122427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D01AAF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4085B1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F9B2BE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EF09071" w14:textId="77777777" w:rsidR="00952038" w:rsidRPr="00CB784B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5.1. </w:t>
      </w:r>
      <w:r w:rsidR="00952038" w:rsidRPr="00952038">
        <w:rPr>
          <w:caps w:val="0"/>
        </w:rPr>
        <w:t>Indicadores de realização previstos para o projeto</w:t>
      </w:r>
    </w:p>
    <w:p w14:paraId="571ABDD3" w14:textId="685996BC" w:rsidR="00AA0856" w:rsidRDefault="00AA0856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68EEF663" w14:textId="31709A58" w:rsidR="00952038" w:rsidRDefault="00DC4264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1" layoutInCell="1" allowOverlap="1" wp14:anchorId="4936783C" wp14:editId="0273FE37">
                <wp:simplePos x="0" y="0"/>
                <wp:positionH relativeFrom="column">
                  <wp:posOffset>-1905</wp:posOffset>
                </wp:positionH>
                <wp:positionV relativeFrom="paragraph">
                  <wp:posOffset>344170</wp:posOffset>
                </wp:positionV>
                <wp:extent cx="5507990" cy="4351020"/>
                <wp:effectExtent l="0" t="0" r="16510" b="11430"/>
                <wp:wrapSquare wrapText="bothSides"/>
                <wp:docPr id="2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4351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399F6" w14:textId="77777777" w:rsidR="00DC4264" w:rsidRPr="00CB784B" w:rsidRDefault="00DC4264" w:rsidP="00DC426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6783C" id="_x0000_s1050" type="#_x0000_t202" style="position:absolute;left:0;text-align:left;margin-left:-.15pt;margin-top:27.1pt;width:433.7pt;height:342.6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">
                <v:textbox>
                  <w:txbxContent>
                    <w:p w14:paraId="60F399F6" w14:textId="77777777" w:rsidR="00DC4264" w:rsidRPr="00CB784B" w:rsidRDefault="00DC4264" w:rsidP="00DC426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A0856">
        <w:rPr>
          <w:caps w:val="0"/>
        </w:rPr>
        <w:t xml:space="preserve">5.2. </w:t>
      </w:r>
      <w:r w:rsidR="00952038" w:rsidRPr="00952038">
        <w:rPr>
          <w:caps w:val="0"/>
        </w:rPr>
        <w:t>Ações de divulgação da atividade científica</w:t>
      </w:r>
    </w:p>
    <w:p w14:paraId="47DDEFF8" w14:textId="200CAA30" w:rsidR="005214FF" w:rsidRDefault="005214F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326F30F2" w14:textId="276C660C" w:rsidR="00952038" w:rsidRDefault="00952038" w:rsidP="00206E7E">
      <w:pPr>
        <w:pStyle w:val="ESEL-ttulo"/>
        <w:numPr>
          <w:ilvl w:val="0"/>
          <w:numId w:val="47"/>
        </w:numPr>
      </w:pPr>
      <w:r w:rsidRPr="00952038">
        <w:lastRenderedPageBreak/>
        <w:t xml:space="preserve">Orçamento </w:t>
      </w:r>
    </w:p>
    <w:p w14:paraId="6EB58CDA" w14:textId="315FAC29" w:rsidR="00952038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1" layoutInCell="1" allowOverlap="1" wp14:anchorId="16DF1962" wp14:editId="7B2244F1">
                <wp:simplePos x="0" y="0"/>
                <wp:positionH relativeFrom="column">
                  <wp:posOffset>-635</wp:posOffset>
                </wp:positionH>
                <wp:positionV relativeFrom="paragraph">
                  <wp:posOffset>473710</wp:posOffset>
                </wp:positionV>
                <wp:extent cx="5508000" cy="579600"/>
                <wp:effectExtent l="0" t="0" r="16510" b="11430"/>
                <wp:wrapSquare wrapText="bothSides"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57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69FDD" w14:textId="77777777" w:rsidR="00AB2B8F" w:rsidRPr="00CB784B" w:rsidRDefault="00AB2B8F" w:rsidP="00AB2B8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F1962" id="_x0000_s1051" type="#_x0000_t202" style="position:absolute;left:0;text-align:left;margin-left:-.05pt;margin-top:37.3pt;width:433.7pt;height:45.6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">
                <v:textbox>
                  <w:txbxContent>
                    <w:p w14:paraId="7D169FDD" w14:textId="77777777" w:rsidR="00AB2B8F" w:rsidRPr="00CB784B" w:rsidRDefault="00AB2B8F" w:rsidP="00AB2B8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>
        <w:rPr>
          <w:caps w:val="0"/>
        </w:rPr>
        <w:t xml:space="preserve">6.1.  </w:t>
      </w:r>
      <w:r w:rsidR="00952038" w:rsidRPr="00952038">
        <w:rPr>
          <w:caps w:val="0"/>
        </w:rPr>
        <w:t>Valor total do projeto</w:t>
      </w:r>
    </w:p>
    <w:p w14:paraId="47E697F8" w14:textId="3C22CB5C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45E97856" w14:textId="4C71F437" w:rsidR="00952038" w:rsidRDefault="00FB1EE3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1" layoutInCell="1" allowOverlap="1" wp14:anchorId="5EC703F4" wp14:editId="0C80B3D1">
                <wp:simplePos x="0" y="0"/>
                <wp:positionH relativeFrom="column">
                  <wp:posOffset>38100</wp:posOffset>
                </wp:positionH>
                <wp:positionV relativeFrom="paragraph">
                  <wp:posOffset>507365</wp:posOffset>
                </wp:positionV>
                <wp:extent cx="5508000" cy="579600"/>
                <wp:effectExtent l="0" t="0" r="16510" b="11430"/>
                <wp:wrapSquare wrapText="bothSides"/>
                <wp:docPr id="4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57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92599" w14:textId="77777777" w:rsidR="00FB1EE3" w:rsidRPr="00CB784B" w:rsidRDefault="00FB1EE3" w:rsidP="00FB1EE3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703F4" id="_x0000_s1052" type="#_x0000_t202" style="position:absolute;left:0;text-align:left;margin-left:3pt;margin-top:39.95pt;width:433.7pt;height:45.6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">
                <v:textbox>
                  <w:txbxContent>
                    <w:p w14:paraId="3D592599" w14:textId="77777777" w:rsidR="00FB1EE3" w:rsidRPr="00CB784B" w:rsidRDefault="00FB1EE3" w:rsidP="00FB1EE3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B2B8F">
        <w:rPr>
          <w:caps w:val="0"/>
        </w:rPr>
        <w:t xml:space="preserve">6.2. </w:t>
      </w:r>
      <w:r w:rsidR="00952038" w:rsidRPr="00952038">
        <w:rPr>
          <w:caps w:val="0"/>
        </w:rPr>
        <w:t>Valor financiado pela instituição de financiamento</w:t>
      </w:r>
    </w:p>
    <w:p w14:paraId="05788C67" w14:textId="002EA5E9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28BA5FDF" w14:textId="19BB1B3E" w:rsidR="00952038" w:rsidRDefault="00FB1EE3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1" layoutInCell="1" allowOverlap="1" wp14:anchorId="41406868" wp14:editId="0C8428B8">
                <wp:simplePos x="0" y="0"/>
                <wp:positionH relativeFrom="column">
                  <wp:posOffset>0</wp:posOffset>
                </wp:positionH>
                <wp:positionV relativeFrom="paragraph">
                  <wp:posOffset>483870</wp:posOffset>
                </wp:positionV>
                <wp:extent cx="5508000" cy="579600"/>
                <wp:effectExtent l="0" t="0" r="16510" b="11430"/>
                <wp:wrapSquare wrapText="bothSides"/>
                <wp:docPr id="4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57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9E4CB" w14:textId="2136D7DA" w:rsidR="00FB1EE3" w:rsidRDefault="00FB1EE3" w:rsidP="00FB1EE3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06868" id="_x0000_s1053" type="#_x0000_t202" style="position:absolute;left:0;text-align:left;margin-left:0;margin-top:38.1pt;width:433.7pt;height:45.6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">
                <v:textbox>
                  <w:txbxContent>
                    <w:p w14:paraId="2D39E4CB" w14:textId="2136D7DA" w:rsidR="00FB1EE3" w:rsidRDefault="00FB1EE3" w:rsidP="00FB1EE3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B2B8F" w:rsidRPr="009B625A">
        <w:rPr>
          <w:caps w:val="0"/>
        </w:rPr>
        <w:t xml:space="preserve">6.3. </w:t>
      </w:r>
      <w:r w:rsidR="00952038" w:rsidRPr="009B625A">
        <w:rPr>
          <w:caps w:val="0"/>
        </w:rPr>
        <w:t xml:space="preserve">Valor </w:t>
      </w:r>
      <w:r w:rsidR="00B973C6" w:rsidRPr="009B625A">
        <w:rPr>
          <w:caps w:val="0"/>
        </w:rPr>
        <w:t>atribuído à</w:t>
      </w:r>
      <w:r w:rsidR="00952038" w:rsidRPr="009B625A">
        <w:rPr>
          <w:caps w:val="0"/>
        </w:rPr>
        <w:t xml:space="preserve"> ESEL</w:t>
      </w:r>
      <w:r w:rsidR="00952038" w:rsidRPr="00952038">
        <w:rPr>
          <w:caps w:val="0"/>
        </w:rPr>
        <w:t xml:space="preserve"> </w:t>
      </w:r>
    </w:p>
    <w:p w14:paraId="0A3A69B0" w14:textId="307877DF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01CAA052" w14:textId="2DA0221C" w:rsidR="00CD41A2" w:rsidRPr="00CD41A2" w:rsidRDefault="00FF73C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1" layoutInCell="1" allowOverlap="1" wp14:anchorId="4DEEDED4" wp14:editId="430DBACD">
                <wp:simplePos x="0" y="0"/>
                <wp:positionH relativeFrom="column">
                  <wp:posOffset>-635</wp:posOffset>
                </wp:positionH>
                <wp:positionV relativeFrom="paragraph">
                  <wp:posOffset>507365</wp:posOffset>
                </wp:positionV>
                <wp:extent cx="5508000" cy="3322800"/>
                <wp:effectExtent l="0" t="0" r="16510" b="11430"/>
                <wp:wrapSquare wrapText="bothSides"/>
                <wp:docPr id="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3322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5DD8C" w14:textId="1FB10D88" w:rsidR="00A64686" w:rsidRDefault="00A64686" w:rsidP="00A64686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EDED4" id="_x0000_s1054" type="#_x0000_t202" style="position:absolute;left:0;text-align:left;margin-left:-.05pt;margin-top:39.95pt;width:433.7pt;height:261.6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">
                <v:textbox>
                  <w:txbxContent>
                    <w:p w14:paraId="1825DD8C" w14:textId="1FB10D88" w:rsidR="00A64686" w:rsidRDefault="00A64686" w:rsidP="00A64686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A0856">
        <w:rPr>
          <w:caps w:val="0"/>
        </w:rPr>
        <w:t xml:space="preserve">6.4. </w:t>
      </w:r>
      <w:r w:rsidR="00952038" w:rsidRPr="00952038">
        <w:rPr>
          <w:caps w:val="0"/>
        </w:rPr>
        <w:t>Orçamento detalhado, por rúbrica</w:t>
      </w:r>
    </w:p>
    <w:sectPr w:rsidR="00CD41A2" w:rsidRPr="00CD41A2" w:rsidSect="00CD3F2F">
      <w:headerReference w:type="default" r:id="rId8"/>
      <w:footerReference w:type="default" r:id="rId9"/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D67AFC" w14:textId="77777777" w:rsidR="00DD769B" w:rsidRDefault="00DD769B" w:rsidP="00CD3F2F">
      <w:r>
        <w:separator/>
      </w:r>
    </w:p>
  </w:endnote>
  <w:endnote w:type="continuationSeparator" w:id="0">
    <w:p w14:paraId="31E87EC7" w14:textId="77777777" w:rsidR="00DD769B" w:rsidRDefault="00DD769B" w:rsidP="00CD3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5329C4D-767B-4D6B-80CD-135C7838CC29}"/>
    <w:embedBold r:id="rId2" w:fontKey="{BAFB5661-BE06-4FE3-A149-4D19ED95AB2E}"/>
    <w:embedItalic r:id="rId3" w:fontKey="{87A2B2B8-DD65-4F0C-BE66-077F79B6DB2D}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  <w:embedRegular r:id="rId4" w:fontKey="{FA99D5D3-C833-4698-B645-AEFB179F9A05}"/>
    <w:embedBold r:id="rId5" w:fontKey="{FBB413A3-7771-4A94-950F-87AB96AC8AE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F7C29DDC-3EE3-4F20-BC4B-13D3C4943D65}"/>
    <w:embedBold r:id="rId7" w:fontKey="{33C8A8EA-9D5D-4B31-9AD0-E16F9434A74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F8E7621B-D442-46DB-8CE1-E95E9FA87F15}"/>
    <w:embedBold r:id="rId9" w:fontKey="{11DA31AD-6A70-47AE-BD81-CE4D78CD605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51272163"/>
      <w:docPartObj>
        <w:docPartGallery w:val="Page Numbers (Bottom of Page)"/>
        <w:docPartUnique/>
      </w:docPartObj>
    </w:sdtPr>
    <w:sdtEndPr/>
    <w:sdtContent>
      <w:p w14:paraId="39A28989" w14:textId="5E0047C9" w:rsidR="000A0BA1" w:rsidRDefault="000A0BA1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E2FA76F" w14:textId="77777777" w:rsidR="0022019C" w:rsidRDefault="0022019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9610BC" w14:textId="77777777" w:rsidR="00DD769B" w:rsidRDefault="00DD769B" w:rsidP="00CD3F2F">
      <w:r>
        <w:separator/>
      </w:r>
    </w:p>
  </w:footnote>
  <w:footnote w:type="continuationSeparator" w:id="0">
    <w:p w14:paraId="3218530B" w14:textId="77777777" w:rsidR="00DD769B" w:rsidRDefault="00DD769B" w:rsidP="00CD3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613F5" w14:textId="1D29A72C" w:rsidR="00CD3F2F" w:rsidRPr="00D2505D" w:rsidRDefault="00CD3F2F" w:rsidP="00CD3F2F">
    <w:pPr>
      <w:pStyle w:val="Cabealho"/>
      <w:pBdr>
        <w:bottom w:val="single" w:sz="8" w:space="1" w:color="1C623B"/>
      </w:pBdr>
      <w:rPr>
        <w:rFonts w:ascii="Open Sans" w:hAnsi="Open Sans" w:cs="Open Sans"/>
        <w:color w:val="1C623B"/>
      </w:rPr>
    </w:pPr>
    <w:r w:rsidRPr="00D2505D">
      <w:rPr>
        <w:rFonts w:ascii="Open Sans" w:hAnsi="Open Sans" w:cs="Open Sans"/>
        <w:noProof/>
        <w:color w:val="1C623B"/>
      </w:rPr>
      <w:drawing>
        <wp:inline distT="0" distB="0" distL="0" distR="0" wp14:anchorId="2F4850A8" wp14:editId="044B0EC8">
          <wp:extent cx="1263650" cy="595682"/>
          <wp:effectExtent l="0" t="0" r="0" b="0"/>
          <wp:docPr id="23" name="Imagem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4672" cy="605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D2505D">
      <w:rPr>
        <w:rFonts w:ascii="Open Sans" w:hAnsi="Open Sans" w:cs="Open Sans"/>
        <w:color w:val="1C623B"/>
      </w:rPr>
      <w:t xml:space="preserve">                                                     </w:t>
    </w:r>
    <w:r>
      <w:rPr>
        <w:rFonts w:ascii="Open Sans" w:hAnsi="Open Sans" w:cs="Open Sans"/>
        <w:color w:val="1C623B"/>
      </w:rPr>
      <w:t xml:space="preserve">  Inscrição de projeto</w:t>
    </w:r>
    <w:r w:rsidR="00670CBC">
      <w:rPr>
        <w:rFonts w:ascii="Open Sans" w:hAnsi="Open Sans" w:cs="Open Sans"/>
        <w:color w:val="1C623B"/>
      </w:rPr>
      <w:t>s</w:t>
    </w:r>
    <w:r>
      <w:rPr>
        <w:rFonts w:ascii="Open Sans" w:hAnsi="Open Sans" w:cs="Open Sans"/>
        <w:color w:val="1C623B"/>
      </w:rPr>
      <w:t xml:space="preserve"> no</w:t>
    </w:r>
    <w:r w:rsidRPr="00D2505D">
      <w:rPr>
        <w:rFonts w:ascii="Open Sans" w:hAnsi="Open Sans" w:cs="Open Sans"/>
        <w:color w:val="1C623B"/>
      </w:rPr>
      <w:t xml:space="preserve"> CIDNUR</w:t>
    </w:r>
  </w:p>
  <w:p w14:paraId="6F88ACED" w14:textId="54CAE23D" w:rsidR="00CD3F2F" w:rsidRDefault="00CD3F2F" w:rsidP="00CD3F2F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17190"/>
    <w:multiLevelType w:val="multilevel"/>
    <w:tmpl w:val="F1143782"/>
    <w:lvl w:ilvl="0">
      <w:start w:val="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1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056" w:hanging="2520"/>
      </w:pPr>
      <w:rPr>
        <w:rFonts w:hint="default"/>
      </w:rPr>
    </w:lvl>
  </w:abstractNum>
  <w:abstractNum w:abstractNumId="1" w15:restartNumberingAfterBreak="0">
    <w:nsid w:val="1487239C"/>
    <w:multiLevelType w:val="multilevel"/>
    <w:tmpl w:val="A75ABC34"/>
    <w:lvl w:ilvl="0">
      <w:start w:val="2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" w15:restartNumberingAfterBreak="0">
    <w:nsid w:val="192DEA35"/>
    <w:multiLevelType w:val="hybridMultilevel"/>
    <w:tmpl w:val="DD715AD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CCF6AFE"/>
    <w:multiLevelType w:val="multilevel"/>
    <w:tmpl w:val="C9B6D054"/>
    <w:lvl w:ilvl="0">
      <w:start w:val="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2DA83F9B"/>
    <w:multiLevelType w:val="multilevel"/>
    <w:tmpl w:val="AD4A9A1C"/>
    <w:lvl w:ilvl="0">
      <w:start w:val="3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2F5A398D"/>
    <w:multiLevelType w:val="multilevel"/>
    <w:tmpl w:val="4E5A62B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>
      <w:start w:val="1"/>
      <w:numFmt w:val="decimal"/>
      <w:pStyle w:val="ESEL-sub-ttulo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ESEL-Enumerao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4C372B85"/>
    <w:multiLevelType w:val="multilevel"/>
    <w:tmpl w:val="A614F298"/>
    <w:lvl w:ilvl="0">
      <w:start w:val="3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5A292C0D"/>
    <w:multiLevelType w:val="multilevel"/>
    <w:tmpl w:val="9648D8BE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605156D5"/>
    <w:multiLevelType w:val="multilevel"/>
    <w:tmpl w:val="DF2E9A06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6FA56A9C"/>
    <w:multiLevelType w:val="multilevel"/>
    <w:tmpl w:val="75468E26"/>
    <w:lvl w:ilvl="0">
      <w:start w:val="1"/>
      <w:numFmt w:val="decimal"/>
      <w:pStyle w:val="ESEL-ttulo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4925A3A"/>
    <w:multiLevelType w:val="multilevel"/>
    <w:tmpl w:val="17E63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8"/>
  </w:num>
  <w:num w:numId="2">
    <w:abstractNumId w:val="10"/>
  </w:num>
  <w:num w:numId="3">
    <w:abstractNumId w:val="8"/>
  </w:num>
  <w:num w:numId="4">
    <w:abstractNumId w:val="8"/>
  </w:num>
  <w:num w:numId="5">
    <w:abstractNumId w:val="8"/>
  </w:num>
  <w:num w:numId="6">
    <w:abstractNumId w:val="9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9"/>
  </w:num>
  <w:num w:numId="12">
    <w:abstractNumId w:val="9"/>
  </w:num>
  <w:num w:numId="13">
    <w:abstractNumId w:val="9"/>
  </w:num>
  <w:num w:numId="14">
    <w:abstractNumId w:val="8"/>
  </w:num>
  <w:num w:numId="15">
    <w:abstractNumId w:val="8"/>
    <w:lvlOverride w:ilvl="0">
      <w:startOverride w:val="2"/>
    </w:lvlOverride>
    <w:lvlOverride w:ilvl="1">
      <w:startOverride w:val="1"/>
    </w:lvlOverride>
  </w:num>
  <w:num w:numId="16">
    <w:abstractNumId w:val="8"/>
    <w:lvlOverride w:ilvl="0">
      <w:startOverride w:val="2"/>
    </w:lvlOverride>
    <w:lvlOverride w:ilvl="1">
      <w:startOverride w:val="1"/>
    </w:lvlOverride>
  </w:num>
  <w:num w:numId="17">
    <w:abstractNumId w:val="8"/>
    <w:lvlOverride w:ilvl="0">
      <w:startOverride w:val="2"/>
    </w:lvlOverride>
    <w:lvlOverride w:ilvl="1">
      <w:startOverride w:val="1"/>
    </w:lvlOverride>
  </w:num>
  <w:num w:numId="18">
    <w:abstractNumId w:val="8"/>
  </w:num>
  <w:num w:numId="19">
    <w:abstractNumId w:val="7"/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>
      <w:startOverride w:val="2"/>
    </w:lvlOverride>
    <w:lvlOverride w:ilvl="1">
      <w:startOverride w:val="1"/>
    </w:lvlOverride>
  </w:num>
  <w:num w:numId="22">
    <w:abstractNumId w:val="7"/>
    <w:lvlOverride w:ilvl="0">
      <w:startOverride w:val="2"/>
    </w:lvlOverride>
    <w:lvlOverride w:ilvl="1">
      <w:startOverride w:val="1"/>
    </w:lvlOverride>
  </w:num>
  <w:num w:numId="23">
    <w:abstractNumId w:val="7"/>
    <w:lvlOverride w:ilvl="0">
      <w:startOverride w:val="2"/>
    </w:lvlOverride>
    <w:lvlOverride w:ilvl="1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  <w:lvlOverride w:ilvl="0">
      <w:startOverride w:val="2"/>
    </w:lvlOverride>
    <w:lvlOverride w:ilvl="1">
      <w:startOverride w:val="1"/>
    </w:lvlOverride>
  </w:num>
  <w:num w:numId="29">
    <w:abstractNumId w:val="5"/>
    <w:lvlOverride w:ilvl="0">
      <w:startOverride w:val="2"/>
    </w:lvlOverride>
    <w:lvlOverride w:ilvl="1">
      <w:startOverride w:val="1"/>
    </w:lvlOverride>
  </w:num>
  <w:num w:numId="30">
    <w:abstractNumId w:val="1"/>
  </w:num>
  <w:num w:numId="31">
    <w:abstractNumId w:val="5"/>
  </w:num>
  <w:num w:numId="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</w:num>
  <w:num w:numId="34">
    <w:abstractNumId w:val="5"/>
  </w:num>
  <w:num w:numId="35">
    <w:abstractNumId w:val="5"/>
  </w:num>
  <w:num w:numId="36">
    <w:abstractNumId w:val="5"/>
    <w:lvlOverride w:ilvl="0">
      <w:lvl w:ilvl="0">
        <w:start w:val="1"/>
        <w:numFmt w:val="decimal"/>
        <w:lvlText w:val="%1."/>
        <w:lvlJc w:val="left"/>
        <w:pPr>
          <w:ind w:left="928" w:hanging="360"/>
        </w:pPr>
        <w:rPr>
          <w:rFonts w:hint="default"/>
          <w:b/>
          <w:bCs/>
        </w:rPr>
      </w:lvl>
    </w:lvlOverride>
    <w:lvlOverride w:ilvl="1">
      <w:lvl w:ilvl="1">
        <w:start w:val="1"/>
        <w:numFmt w:val="none"/>
        <w:pStyle w:val="ESEL-sub-ttulo"/>
        <w:isLgl/>
        <w:lvlText w:val="2.1."/>
        <w:lvlJc w:val="left"/>
        <w:pPr>
          <w:ind w:left="1080" w:hanging="720"/>
        </w:pPr>
        <w:rPr>
          <w:rFonts w:hint="default"/>
        </w:rPr>
      </w:lvl>
    </w:lvlOverride>
    <w:lvlOverride w:ilvl="2">
      <w:lvl w:ilvl="2">
        <w:start w:val="1"/>
        <w:numFmt w:val="decimal"/>
        <w:pStyle w:val="ESEL-Enumerao"/>
        <w:isLgl/>
        <w:lvlText w:val="%1.%2.%3.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1440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1800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2160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2520" w:hanging="2160"/>
        </w:pPr>
        <w:rPr>
          <w:rFonts w:hint="default"/>
        </w:rPr>
      </w:lvl>
    </w:lvlOverride>
  </w:num>
  <w:num w:numId="37">
    <w:abstractNumId w:val="5"/>
    <w:lvlOverride w:ilvl="0">
      <w:lvl w:ilvl="0">
        <w:start w:val="1"/>
        <w:numFmt w:val="decimal"/>
        <w:lvlText w:val="%1."/>
        <w:lvlJc w:val="left"/>
        <w:pPr>
          <w:ind w:left="928" w:hanging="360"/>
        </w:pPr>
        <w:rPr>
          <w:rFonts w:hint="default"/>
          <w:b/>
          <w:bCs/>
        </w:rPr>
      </w:lvl>
    </w:lvlOverride>
    <w:lvlOverride w:ilvl="1">
      <w:lvl w:ilvl="1">
        <w:start w:val="1"/>
        <w:numFmt w:val="none"/>
        <w:pStyle w:val="ESEL-sub-ttulo"/>
        <w:isLgl/>
        <w:lvlText w:val="2.2. "/>
        <w:lvlJc w:val="left"/>
        <w:pPr>
          <w:ind w:left="1080" w:hanging="720"/>
        </w:pPr>
        <w:rPr>
          <w:rFonts w:hint="default"/>
        </w:rPr>
      </w:lvl>
    </w:lvlOverride>
    <w:lvlOverride w:ilvl="2">
      <w:lvl w:ilvl="2">
        <w:start w:val="1"/>
        <w:numFmt w:val="decimal"/>
        <w:pStyle w:val="ESEL-Enumerao"/>
        <w:isLgl/>
        <w:lvlText w:val="%1.%2.%3.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1440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1800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2160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2520" w:hanging="2160"/>
        </w:pPr>
        <w:rPr>
          <w:rFonts w:hint="default"/>
        </w:rPr>
      </w:lvl>
    </w:lvlOverride>
  </w:num>
  <w:num w:numId="38">
    <w:abstractNumId w:val="3"/>
  </w:num>
  <w:num w:numId="39">
    <w:abstractNumId w:val="2"/>
  </w:num>
  <w:num w:numId="40">
    <w:abstractNumId w:val="9"/>
  </w:num>
  <w:num w:numId="41">
    <w:abstractNumId w:val="4"/>
  </w:num>
  <w:num w:numId="42">
    <w:abstractNumId w:val="9"/>
  </w:num>
  <w:num w:numId="43">
    <w:abstractNumId w:val="6"/>
  </w:num>
  <w:num w:numId="44">
    <w:abstractNumId w:val="9"/>
  </w:num>
  <w:num w:numId="45">
    <w:abstractNumId w:val="9"/>
  </w:num>
  <w:num w:numId="46">
    <w:abstractNumId w:val="0"/>
  </w:num>
  <w:num w:numId="47">
    <w:abstractNumId w:val="9"/>
    <w:lvlOverride w:ilvl="0">
      <w:startOverride w:val="6"/>
    </w:lvlOverride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embedSystemFonts/>
  <w:proofState w:spelling="clean" w:grammar="clean"/>
  <w:documentProtection w:edit="forms" w:enforcement="0"/>
  <w:styleLockThe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LE0NTOzsLAwMzVR0lEKTi0uzszPAymwrAUApKsE6SwAAAA="/>
  </w:docVars>
  <w:rsids>
    <w:rsidRoot w:val="004E32E5"/>
    <w:rsid w:val="000101BE"/>
    <w:rsid w:val="00016159"/>
    <w:rsid w:val="00073032"/>
    <w:rsid w:val="000A0BA1"/>
    <w:rsid w:val="000D27C0"/>
    <w:rsid w:val="000E12FC"/>
    <w:rsid w:val="000E302E"/>
    <w:rsid w:val="00102E13"/>
    <w:rsid w:val="00111E8C"/>
    <w:rsid w:val="00121488"/>
    <w:rsid w:val="00124523"/>
    <w:rsid w:val="00126BC6"/>
    <w:rsid w:val="00136662"/>
    <w:rsid w:val="00150AA3"/>
    <w:rsid w:val="00152793"/>
    <w:rsid w:val="0016279B"/>
    <w:rsid w:val="00171848"/>
    <w:rsid w:val="00192190"/>
    <w:rsid w:val="001E47CF"/>
    <w:rsid w:val="001F6EBB"/>
    <w:rsid w:val="00206E7E"/>
    <w:rsid w:val="0021106E"/>
    <w:rsid w:val="0022019C"/>
    <w:rsid w:val="002242DB"/>
    <w:rsid w:val="00244784"/>
    <w:rsid w:val="002451D8"/>
    <w:rsid w:val="00254B76"/>
    <w:rsid w:val="00284FE8"/>
    <w:rsid w:val="00287483"/>
    <w:rsid w:val="002A50BF"/>
    <w:rsid w:val="002C1209"/>
    <w:rsid w:val="002D6658"/>
    <w:rsid w:val="002F4852"/>
    <w:rsid w:val="00310C15"/>
    <w:rsid w:val="00313B1A"/>
    <w:rsid w:val="00320DFF"/>
    <w:rsid w:val="00327C91"/>
    <w:rsid w:val="00334753"/>
    <w:rsid w:val="00342F8B"/>
    <w:rsid w:val="0034487C"/>
    <w:rsid w:val="0034684E"/>
    <w:rsid w:val="00370668"/>
    <w:rsid w:val="003847D2"/>
    <w:rsid w:val="00392688"/>
    <w:rsid w:val="00395D21"/>
    <w:rsid w:val="00396BD8"/>
    <w:rsid w:val="003E05AA"/>
    <w:rsid w:val="003F00E5"/>
    <w:rsid w:val="003F28C5"/>
    <w:rsid w:val="0042259F"/>
    <w:rsid w:val="00471D3B"/>
    <w:rsid w:val="00472E05"/>
    <w:rsid w:val="004E32E5"/>
    <w:rsid w:val="00502F00"/>
    <w:rsid w:val="00512143"/>
    <w:rsid w:val="00516C89"/>
    <w:rsid w:val="005214FF"/>
    <w:rsid w:val="00576D39"/>
    <w:rsid w:val="00581B38"/>
    <w:rsid w:val="005C025B"/>
    <w:rsid w:val="005C20DC"/>
    <w:rsid w:val="005D3618"/>
    <w:rsid w:val="005D4C3E"/>
    <w:rsid w:val="005E317F"/>
    <w:rsid w:val="005F3E03"/>
    <w:rsid w:val="00615FE7"/>
    <w:rsid w:val="00617678"/>
    <w:rsid w:val="00623120"/>
    <w:rsid w:val="00626919"/>
    <w:rsid w:val="0065468D"/>
    <w:rsid w:val="00656176"/>
    <w:rsid w:val="00670CBC"/>
    <w:rsid w:val="0069352E"/>
    <w:rsid w:val="006D7290"/>
    <w:rsid w:val="0072569E"/>
    <w:rsid w:val="00727D37"/>
    <w:rsid w:val="007319E6"/>
    <w:rsid w:val="007445E3"/>
    <w:rsid w:val="00765B68"/>
    <w:rsid w:val="007D5255"/>
    <w:rsid w:val="00800369"/>
    <w:rsid w:val="0085623F"/>
    <w:rsid w:val="0086003B"/>
    <w:rsid w:val="0090668C"/>
    <w:rsid w:val="00914C34"/>
    <w:rsid w:val="00934265"/>
    <w:rsid w:val="00952038"/>
    <w:rsid w:val="00982FD7"/>
    <w:rsid w:val="0099011C"/>
    <w:rsid w:val="009A2A66"/>
    <w:rsid w:val="009B625A"/>
    <w:rsid w:val="009F2F72"/>
    <w:rsid w:val="00A27B64"/>
    <w:rsid w:val="00A40B8A"/>
    <w:rsid w:val="00A52231"/>
    <w:rsid w:val="00A56E7D"/>
    <w:rsid w:val="00A60408"/>
    <w:rsid w:val="00A64686"/>
    <w:rsid w:val="00A75537"/>
    <w:rsid w:val="00A93BE9"/>
    <w:rsid w:val="00AA0856"/>
    <w:rsid w:val="00AB2B8F"/>
    <w:rsid w:val="00B17168"/>
    <w:rsid w:val="00B56251"/>
    <w:rsid w:val="00B973C6"/>
    <w:rsid w:val="00BA4347"/>
    <w:rsid w:val="00C51DBF"/>
    <w:rsid w:val="00C96ED5"/>
    <w:rsid w:val="00CB784B"/>
    <w:rsid w:val="00CD3F2F"/>
    <w:rsid w:val="00CD41A2"/>
    <w:rsid w:val="00CD68FB"/>
    <w:rsid w:val="00CD7723"/>
    <w:rsid w:val="00D3234A"/>
    <w:rsid w:val="00DC4264"/>
    <w:rsid w:val="00DC7E61"/>
    <w:rsid w:val="00DD769B"/>
    <w:rsid w:val="00DE7E0B"/>
    <w:rsid w:val="00E701EB"/>
    <w:rsid w:val="00E943A6"/>
    <w:rsid w:val="00EE0002"/>
    <w:rsid w:val="00EF2168"/>
    <w:rsid w:val="00F05C42"/>
    <w:rsid w:val="00F23847"/>
    <w:rsid w:val="00F34F9F"/>
    <w:rsid w:val="00F45AC4"/>
    <w:rsid w:val="00F93A25"/>
    <w:rsid w:val="00FB0A21"/>
    <w:rsid w:val="00FB1EE3"/>
    <w:rsid w:val="00FC1D38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9146AB"/>
  <w15:chartTrackingRefBased/>
  <w15:docId w15:val="{2010F439-F64E-4113-854F-3F493DA09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4FF"/>
    <w:rPr>
      <w:sz w:val="24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SEL-ttulo">
    <w:name w:val="ESEL - título"/>
    <w:basedOn w:val="PargrafodaLista"/>
    <w:link w:val="ESEL-ttuloCarter"/>
    <w:qFormat/>
    <w:rsid w:val="00516C89"/>
    <w:pPr>
      <w:numPr>
        <w:numId w:val="6"/>
      </w:numPr>
      <w:spacing w:after="160" w:line="360" w:lineRule="auto"/>
      <w:jc w:val="both"/>
    </w:pPr>
    <w:rPr>
      <w:rFonts w:ascii="Open Sans" w:hAnsi="Open Sans" w:cs="Open Sans"/>
      <w:b/>
      <w:bCs/>
      <w:caps/>
      <w:sz w:val="26"/>
      <w:szCs w:val="26"/>
      <w:lang w:eastAsia="en-US"/>
    </w:rPr>
  </w:style>
  <w:style w:type="character" w:customStyle="1" w:styleId="ESEL-ttuloCarter">
    <w:name w:val="ESEL - título Caráter"/>
    <w:basedOn w:val="Tipodeletrapredefinidodopargrafo"/>
    <w:link w:val="ESEL-ttulo"/>
    <w:rsid w:val="00516C89"/>
    <w:rPr>
      <w:rFonts w:ascii="Open Sans" w:hAnsi="Open Sans" w:cs="Open Sans"/>
      <w:b/>
      <w:bCs/>
      <w:caps/>
      <w:sz w:val="26"/>
      <w:szCs w:val="26"/>
    </w:rPr>
  </w:style>
  <w:style w:type="paragraph" w:styleId="PargrafodaLista">
    <w:name w:val="List Paragraph"/>
    <w:basedOn w:val="Normal"/>
    <w:uiPriority w:val="34"/>
    <w:qFormat/>
    <w:rsid w:val="00D3234A"/>
    <w:pPr>
      <w:ind w:left="720"/>
      <w:contextualSpacing/>
    </w:pPr>
  </w:style>
  <w:style w:type="paragraph" w:styleId="ndice1">
    <w:name w:val="toc 1"/>
    <w:aliases w:val="Índice ESEL"/>
    <w:basedOn w:val="Normal"/>
    <w:next w:val="Normal"/>
    <w:autoRedefine/>
    <w:uiPriority w:val="39"/>
    <w:unhideWhenUsed/>
    <w:qFormat/>
    <w:rsid w:val="00D3234A"/>
    <w:pPr>
      <w:spacing w:before="360" w:line="259" w:lineRule="auto"/>
    </w:pPr>
    <w:rPr>
      <w:rFonts w:ascii="Open Sans" w:eastAsiaTheme="minorHAnsi" w:hAnsi="Open Sans" w:cstheme="majorHAnsi"/>
      <w:b/>
      <w:bCs/>
      <w:caps/>
      <w:sz w:val="22"/>
      <w:lang w:eastAsia="en-US"/>
    </w:rPr>
  </w:style>
  <w:style w:type="paragraph" w:styleId="ndice5">
    <w:name w:val="toc 5"/>
    <w:basedOn w:val="Normal"/>
    <w:next w:val="Normal"/>
    <w:autoRedefine/>
    <w:uiPriority w:val="39"/>
    <w:unhideWhenUsed/>
    <w:qFormat/>
    <w:rsid w:val="00D3234A"/>
    <w:pPr>
      <w:spacing w:line="259" w:lineRule="auto"/>
      <w:ind w:left="880"/>
    </w:pPr>
    <w:rPr>
      <w:rFonts w:ascii="Open Sans" w:eastAsiaTheme="minorHAnsi" w:hAnsi="Open Sans" w:cstheme="minorHAnsi"/>
      <w:sz w:val="18"/>
      <w:szCs w:val="18"/>
      <w:lang w:eastAsia="en-US"/>
    </w:rPr>
  </w:style>
  <w:style w:type="paragraph" w:customStyle="1" w:styleId="ESEL-Enumerao">
    <w:name w:val="ESEL - Enumeração"/>
    <w:basedOn w:val="PargrafodaLista"/>
    <w:link w:val="ESEL-EnumeraoCarter"/>
    <w:qFormat/>
    <w:rsid w:val="00516C89"/>
    <w:pPr>
      <w:numPr>
        <w:ilvl w:val="2"/>
        <w:numId w:val="25"/>
      </w:numPr>
      <w:spacing w:after="160" w:line="360" w:lineRule="auto"/>
      <w:jc w:val="both"/>
    </w:pPr>
    <w:rPr>
      <w:rFonts w:ascii="Open Sans" w:hAnsi="Open Sans" w:cs="Open Sans"/>
      <w:b/>
      <w:bCs/>
      <w:sz w:val="26"/>
      <w:szCs w:val="26"/>
      <w:lang w:eastAsia="en-US"/>
    </w:rPr>
  </w:style>
  <w:style w:type="character" w:customStyle="1" w:styleId="ESEL-EnumeraoCarter">
    <w:name w:val="ESEL - Enumeração Caráter"/>
    <w:basedOn w:val="Tipodeletrapredefinidodopargrafo"/>
    <w:link w:val="ESEL-Enumerao"/>
    <w:rsid w:val="00516C89"/>
    <w:rPr>
      <w:rFonts w:ascii="Open Sans" w:hAnsi="Open Sans" w:cs="Open Sans"/>
      <w:b/>
      <w:bCs/>
      <w:sz w:val="26"/>
      <w:szCs w:val="26"/>
    </w:rPr>
  </w:style>
  <w:style w:type="paragraph" w:customStyle="1" w:styleId="ESEL-sub-ttulo">
    <w:name w:val="ESEL - sub-título"/>
    <w:basedOn w:val="PargrafodaLista"/>
    <w:link w:val="ESEL-sub-ttuloCarter"/>
    <w:qFormat/>
    <w:rsid w:val="00516C89"/>
    <w:pPr>
      <w:numPr>
        <w:ilvl w:val="1"/>
        <w:numId w:val="25"/>
      </w:numPr>
      <w:spacing w:after="160" w:line="360" w:lineRule="auto"/>
      <w:jc w:val="both"/>
    </w:pPr>
    <w:rPr>
      <w:rFonts w:ascii="Open Sans" w:hAnsi="Open Sans" w:cs="Open Sans"/>
      <w:b/>
      <w:bCs/>
      <w:sz w:val="26"/>
      <w:szCs w:val="26"/>
      <w:lang w:eastAsia="en-US"/>
    </w:rPr>
  </w:style>
  <w:style w:type="character" w:customStyle="1" w:styleId="ESEL-sub-ttuloCarter">
    <w:name w:val="ESEL - sub-título Caráter"/>
    <w:basedOn w:val="Tipodeletrapredefinidodopargrafo"/>
    <w:link w:val="ESEL-sub-ttulo"/>
    <w:rsid w:val="00516C89"/>
    <w:rPr>
      <w:rFonts w:ascii="Open Sans" w:hAnsi="Open Sans" w:cs="Open Sans"/>
      <w:b/>
      <w:bCs/>
      <w:sz w:val="26"/>
      <w:szCs w:val="26"/>
    </w:rPr>
  </w:style>
  <w:style w:type="paragraph" w:customStyle="1" w:styleId="Default">
    <w:name w:val="Default"/>
    <w:rsid w:val="004E32E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nfase">
    <w:name w:val="Emphasis"/>
    <w:basedOn w:val="Tipodeletrapredefinidodopargrafo"/>
    <w:qFormat/>
    <w:rsid w:val="00B56251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D3F2F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D3F2F"/>
    <w:rPr>
      <w:sz w:val="24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CD3F2F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CD3F2F"/>
    <w:rPr>
      <w:sz w:val="24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69886-809B-4A1A-AD6F-DBB824E23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70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SELE CRISTINA DOS SANTOS CARV CÂMARA</dc:creator>
  <cp:keywords/>
  <dc:description/>
  <cp:lastModifiedBy>Andreia</cp:lastModifiedBy>
  <cp:revision>2</cp:revision>
  <cp:lastPrinted>2021-02-28T23:21:00Z</cp:lastPrinted>
  <dcterms:created xsi:type="dcterms:W3CDTF">2021-03-04T15:17:00Z</dcterms:created>
  <dcterms:modified xsi:type="dcterms:W3CDTF">2021-03-04T15:17:00Z</dcterms:modified>
</cp:coreProperties>
</file>